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95D201" w14:textId="77777777" w:rsidR="00110D2F" w:rsidRPr="006F5EFC" w:rsidRDefault="00112F9E" w:rsidP="00112F9E">
      <w:pPr>
        <w:pStyle w:val="Cm"/>
        <w:jc w:val="center"/>
        <w:rPr>
          <w:rFonts w:ascii="Times New Roman" w:eastAsia="Times New Roman" w:hAnsi="Times New Roman" w:cs="Times New Roman"/>
          <w:lang w:eastAsia="hu-HU"/>
        </w:rPr>
      </w:pPr>
      <w:r w:rsidRPr="006F5EFC">
        <w:rPr>
          <w:rFonts w:ascii="Times New Roman" w:eastAsia="Times New Roman" w:hAnsi="Times New Roman" w:cs="Times New Roman"/>
          <w:lang w:eastAsia="hu-HU"/>
        </w:rPr>
        <w:t xml:space="preserve">Programtervező informatikus felsőoktatási szakképzést érintő </w:t>
      </w:r>
      <w:r w:rsidRPr="006F5EFC">
        <w:rPr>
          <w:rFonts w:ascii="Times New Roman" w:eastAsia="Times New Roman" w:hAnsi="Times New Roman" w:cs="Times New Roman"/>
          <w:lang w:eastAsia="hu-HU"/>
        </w:rPr>
        <w:br/>
        <w:t>záró</w:t>
      </w:r>
      <w:r w:rsidR="00110D2F" w:rsidRPr="006F5EFC">
        <w:rPr>
          <w:rFonts w:ascii="Times New Roman" w:eastAsia="Times New Roman" w:hAnsi="Times New Roman" w:cs="Times New Roman"/>
          <w:lang w:eastAsia="hu-HU"/>
        </w:rPr>
        <w:t>dolgozat követelményei</w:t>
      </w:r>
    </w:p>
    <w:p w14:paraId="40F7BDCE" w14:textId="1F7422F8" w:rsidR="003A3F72" w:rsidRPr="006F5EFC" w:rsidRDefault="00F56288" w:rsidP="00112F9E">
      <w:pPr>
        <w:jc w:val="both"/>
        <w:rPr>
          <w:rFonts w:ascii="Times New Roman" w:hAnsi="Times New Roman" w:cs="Times New Roman"/>
          <w:sz w:val="24"/>
        </w:rPr>
      </w:pPr>
      <w:r w:rsidRPr="006F5EFC">
        <w:rPr>
          <w:rFonts w:ascii="Times New Roman" w:hAnsi="Times New Roman" w:cs="Times New Roman"/>
          <w:sz w:val="24"/>
        </w:rPr>
        <w:br/>
      </w:r>
      <w:r w:rsidR="00112F9E" w:rsidRPr="006F5EFC">
        <w:rPr>
          <w:rFonts w:ascii="Times New Roman" w:hAnsi="Times New Roman" w:cs="Times New Roman"/>
          <w:sz w:val="24"/>
        </w:rPr>
        <w:t xml:space="preserve">A programtervező informatikus felsőoktatási szakképzésben résztvevő </w:t>
      </w:r>
      <w:r w:rsidR="00031333">
        <w:rPr>
          <w:rFonts w:ascii="Times New Roman" w:hAnsi="Times New Roman" w:cs="Times New Roman"/>
          <w:sz w:val="24"/>
        </w:rPr>
        <w:t>h</w:t>
      </w:r>
      <w:r w:rsidR="00031333" w:rsidRPr="006F5EFC">
        <w:rPr>
          <w:rFonts w:ascii="Times New Roman" w:hAnsi="Times New Roman" w:cs="Times New Roman"/>
          <w:sz w:val="24"/>
        </w:rPr>
        <w:t xml:space="preserve">allgatók </w:t>
      </w:r>
      <w:r w:rsidR="00AB33EE">
        <w:rPr>
          <w:rFonts w:ascii="Times New Roman" w:hAnsi="Times New Roman" w:cs="Times New Roman"/>
          <w:sz w:val="24"/>
        </w:rPr>
        <w:t xml:space="preserve">a </w:t>
      </w:r>
      <w:r w:rsidR="00112F9E" w:rsidRPr="006F5EFC">
        <w:rPr>
          <w:rFonts w:ascii="Times New Roman" w:hAnsi="Times New Roman" w:cs="Times New Roman"/>
          <w:sz w:val="24"/>
        </w:rPr>
        <w:t xml:space="preserve">képzésük </w:t>
      </w:r>
      <w:r w:rsidR="00070BA0" w:rsidRPr="006F5EFC">
        <w:rPr>
          <w:rFonts w:ascii="Times New Roman" w:hAnsi="Times New Roman" w:cs="Times New Roman"/>
          <w:sz w:val="24"/>
        </w:rPr>
        <w:t>során</w:t>
      </w:r>
      <w:r w:rsidR="00112F9E" w:rsidRPr="006F5EFC">
        <w:rPr>
          <w:rFonts w:ascii="Times New Roman" w:hAnsi="Times New Roman" w:cs="Times New Roman"/>
          <w:sz w:val="24"/>
        </w:rPr>
        <w:t xml:space="preserve"> </w:t>
      </w:r>
      <w:r w:rsidR="00070BA0" w:rsidRPr="006F5EFC">
        <w:rPr>
          <w:rFonts w:ascii="Times New Roman" w:hAnsi="Times New Roman" w:cs="Times New Roman"/>
          <w:sz w:val="24"/>
        </w:rPr>
        <w:t xml:space="preserve">egy </w:t>
      </w:r>
      <w:r w:rsidR="00112F9E" w:rsidRPr="006F5EFC">
        <w:rPr>
          <w:rFonts w:ascii="Times New Roman" w:hAnsi="Times New Roman" w:cs="Times New Roman"/>
          <w:sz w:val="24"/>
        </w:rPr>
        <w:t>szakm</w:t>
      </w:r>
      <w:r w:rsidR="00AC24C6" w:rsidRPr="006F5EFC">
        <w:rPr>
          <w:rFonts w:ascii="Times New Roman" w:hAnsi="Times New Roman" w:cs="Times New Roman"/>
          <w:sz w:val="24"/>
        </w:rPr>
        <w:t>ai projekt feladat</w:t>
      </w:r>
      <w:r w:rsidR="003F7461">
        <w:rPr>
          <w:rFonts w:ascii="Times New Roman" w:hAnsi="Times New Roman" w:cs="Times New Roman"/>
          <w:sz w:val="24"/>
        </w:rPr>
        <w:t xml:space="preserve"> megoldásá</w:t>
      </w:r>
      <w:r w:rsidR="000545C4">
        <w:rPr>
          <w:rFonts w:ascii="Times New Roman" w:hAnsi="Times New Roman" w:cs="Times New Roman"/>
          <w:sz w:val="24"/>
        </w:rPr>
        <w:t>val</w:t>
      </w:r>
      <w:r w:rsidR="00891B99" w:rsidRPr="006F5EFC">
        <w:rPr>
          <w:rFonts w:ascii="Times New Roman" w:hAnsi="Times New Roman" w:cs="Times New Roman"/>
          <w:sz w:val="24"/>
        </w:rPr>
        <w:t xml:space="preserve"> adnak</w:t>
      </w:r>
      <w:r w:rsidR="004D0917" w:rsidRPr="006F5EFC">
        <w:rPr>
          <w:rFonts w:ascii="Times New Roman" w:hAnsi="Times New Roman" w:cs="Times New Roman"/>
          <w:sz w:val="24"/>
        </w:rPr>
        <w:t xml:space="preserve"> </w:t>
      </w:r>
      <w:r w:rsidR="00891B99" w:rsidRPr="006F5EFC">
        <w:rPr>
          <w:rFonts w:ascii="Times New Roman" w:hAnsi="Times New Roman" w:cs="Times New Roman"/>
          <w:sz w:val="24"/>
        </w:rPr>
        <w:t xml:space="preserve">számot </w:t>
      </w:r>
      <w:r w:rsidR="004D0917" w:rsidRPr="006F5EFC">
        <w:rPr>
          <w:rFonts w:ascii="Times New Roman" w:hAnsi="Times New Roman" w:cs="Times New Roman"/>
          <w:sz w:val="24"/>
        </w:rPr>
        <w:t xml:space="preserve">a </w:t>
      </w:r>
      <w:r w:rsidR="00891B99" w:rsidRPr="006F5EFC">
        <w:rPr>
          <w:rFonts w:ascii="Times New Roman" w:hAnsi="Times New Roman" w:cs="Times New Roman"/>
          <w:sz w:val="24"/>
        </w:rPr>
        <w:t xml:space="preserve">felkészültségükről, csapatmunkára való alkalmasságukról. </w:t>
      </w:r>
      <w:r w:rsidR="00112F9E" w:rsidRPr="006F5EFC">
        <w:rPr>
          <w:rFonts w:ascii="Times New Roman" w:hAnsi="Times New Roman" w:cs="Times New Roman"/>
          <w:sz w:val="24"/>
        </w:rPr>
        <w:t xml:space="preserve"> A </w:t>
      </w:r>
      <w:r w:rsidR="004D0917" w:rsidRPr="006F5EFC">
        <w:rPr>
          <w:rFonts w:ascii="Times New Roman" w:hAnsi="Times New Roman" w:cs="Times New Roman"/>
          <w:sz w:val="24"/>
        </w:rPr>
        <w:t>projekt munka</w:t>
      </w:r>
      <w:r w:rsidR="00112F9E" w:rsidRPr="006F5EFC">
        <w:rPr>
          <w:rFonts w:ascii="Times New Roman" w:hAnsi="Times New Roman" w:cs="Times New Roman"/>
          <w:sz w:val="24"/>
        </w:rPr>
        <w:t xml:space="preserve"> során szerzett tapasztalatok, elsajátított ismeretek, valamint </w:t>
      </w:r>
      <w:r w:rsidR="00031333">
        <w:rPr>
          <w:rFonts w:ascii="Times New Roman" w:hAnsi="Times New Roman" w:cs="Times New Roman"/>
          <w:sz w:val="24"/>
        </w:rPr>
        <w:t xml:space="preserve">a </w:t>
      </w:r>
      <w:r w:rsidR="004A5F08" w:rsidRPr="006F5EFC">
        <w:rPr>
          <w:rFonts w:ascii="Times New Roman" w:hAnsi="Times New Roman" w:cs="Times New Roman"/>
          <w:sz w:val="24"/>
        </w:rPr>
        <w:t>fejlesztés során</w:t>
      </w:r>
      <w:r w:rsidR="00112F9E" w:rsidRPr="006F5EFC">
        <w:rPr>
          <w:rFonts w:ascii="Times New Roman" w:hAnsi="Times New Roman" w:cs="Times New Roman"/>
          <w:sz w:val="24"/>
        </w:rPr>
        <w:t xml:space="preserve"> önálló</w:t>
      </w:r>
      <w:r w:rsidR="00BD615E" w:rsidRPr="006F5EFC">
        <w:rPr>
          <w:rFonts w:ascii="Times New Roman" w:hAnsi="Times New Roman" w:cs="Times New Roman"/>
          <w:sz w:val="24"/>
        </w:rPr>
        <w:t>an megoldott</w:t>
      </w:r>
      <w:r w:rsidR="00112F9E" w:rsidRPr="006F5EFC">
        <w:rPr>
          <w:rFonts w:ascii="Times New Roman" w:hAnsi="Times New Roman" w:cs="Times New Roman"/>
          <w:sz w:val="24"/>
        </w:rPr>
        <w:t xml:space="preserve"> informatikai </w:t>
      </w:r>
      <w:r w:rsidR="004A5F08" w:rsidRPr="006F5EFC">
        <w:rPr>
          <w:rFonts w:ascii="Times New Roman" w:hAnsi="Times New Roman" w:cs="Times New Roman"/>
          <w:sz w:val="24"/>
        </w:rPr>
        <w:t xml:space="preserve">feladatok ismertetésére, </w:t>
      </w:r>
      <w:r w:rsidR="003A3F72" w:rsidRPr="006F5EFC">
        <w:rPr>
          <w:rFonts w:ascii="Times New Roman" w:hAnsi="Times New Roman" w:cs="Times New Roman"/>
          <w:sz w:val="24"/>
        </w:rPr>
        <w:t xml:space="preserve">a feladat megoldásának részletes bemutatására, </w:t>
      </w:r>
      <w:r w:rsidR="004A5F08" w:rsidRPr="006F5EFC">
        <w:rPr>
          <w:rFonts w:ascii="Times New Roman" w:hAnsi="Times New Roman" w:cs="Times New Roman"/>
          <w:sz w:val="24"/>
        </w:rPr>
        <w:t xml:space="preserve">az elért </w:t>
      </w:r>
      <w:r w:rsidR="00112F9E" w:rsidRPr="006F5EFC">
        <w:rPr>
          <w:rFonts w:ascii="Times New Roman" w:hAnsi="Times New Roman" w:cs="Times New Roman"/>
          <w:sz w:val="24"/>
        </w:rPr>
        <w:t xml:space="preserve">eredmények összefoglalására szolgál a záródolgozat, amelyet záróvizsga keretében </w:t>
      </w:r>
      <w:r w:rsidR="007A22C8" w:rsidRPr="006F5EFC">
        <w:rPr>
          <w:rFonts w:ascii="Times New Roman" w:hAnsi="Times New Roman" w:cs="Times New Roman"/>
          <w:sz w:val="24"/>
        </w:rPr>
        <w:t xml:space="preserve">kell </w:t>
      </w:r>
      <w:r w:rsidR="00112F9E" w:rsidRPr="006F5EFC">
        <w:rPr>
          <w:rFonts w:ascii="Times New Roman" w:hAnsi="Times New Roman" w:cs="Times New Roman"/>
          <w:sz w:val="24"/>
        </w:rPr>
        <w:t xml:space="preserve">a </w:t>
      </w:r>
      <w:r w:rsidR="00031333">
        <w:rPr>
          <w:rFonts w:ascii="Times New Roman" w:hAnsi="Times New Roman" w:cs="Times New Roman"/>
          <w:sz w:val="24"/>
        </w:rPr>
        <w:t>h</w:t>
      </w:r>
      <w:r w:rsidR="00031333" w:rsidRPr="006F5EFC">
        <w:rPr>
          <w:rFonts w:ascii="Times New Roman" w:hAnsi="Times New Roman" w:cs="Times New Roman"/>
          <w:sz w:val="24"/>
        </w:rPr>
        <w:t xml:space="preserve">allgatóknak </w:t>
      </w:r>
      <w:r w:rsidR="00112F9E" w:rsidRPr="006F5EFC">
        <w:rPr>
          <w:rFonts w:ascii="Times New Roman" w:hAnsi="Times New Roman" w:cs="Times New Roman"/>
          <w:sz w:val="24"/>
        </w:rPr>
        <w:t xml:space="preserve">megvédeniük. </w:t>
      </w:r>
    </w:p>
    <w:p w14:paraId="51A62D94" w14:textId="5AB43554" w:rsidR="00112F9E" w:rsidRPr="006F5EFC" w:rsidRDefault="00112F9E" w:rsidP="00112F9E">
      <w:pPr>
        <w:jc w:val="both"/>
        <w:rPr>
          <w:rFonts w:ascii="Times New Roman" w:hAnsi="Times New Roman" w:cs="Times New Roman"/>
          <w:sz w:val="24"/>
        </w:rPr>
      </w:pPr>
      <w:r w:rsidRPr="006F5EFC">
        <w:rPr>
          <w:rFonts w:ascii="Times New Roman" w:hAnsi="Times New Roman" w:cs="Times New Roman"/>
          <w:sz w:val="24"/>
        </w:rPr>
        <w:t xml:space="preserve">A következőkben összefoglaljuk a </w:t>
      </w:r>
      <w:r w:rsidR="0053185B">
        <w:rPr>
          <w:rFonts w:ascii="Times New Roman" w:hAnsi="Times New Roman" w:cs="Times New Roman"/>
          <w:sz w:val="24"/>
        </w:rPr>
        <w:t>záró</w:t>
      </w:r>
      <w:r w:rsidRPr="006F5EFC">
        <w:rPr>
          <w:rFonts w:ascii="Times New Roman" w:hAnsi="Times New Roman" w:cs="Times New Roman"/>
          <w:sz w:val="24"/>
        </w:rPr>
        <w:t xml:space="preserve">dolgozat tartalmi és formai követelményeit. </w:t>
      </w:r>
    </w:p>
    <w:p w14:paraId="6F2F6FF6" w14:textId="77777777" w:rsidR="00110D2F" w:rsidRPr="006F5EFC" w:rsidRDefault="00110D2F" w:rsidP="00110D2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> </w:t>
      </w:r>
    </w:p>
    <w:p w14:paraId="09E73179" w14:textId="77777777" w:rsidR="00753513" w:rsidRPr="006F5EFC" w:rsidRDefault="00753513" w:rsidP="00753513">
      <w:pPr>
        <w:pStyle w:val="Default"/>
        <w:rPr>
          <w:rFonts w:ascii="Times New Roman" w:hAnsi="Times New Roman" w:cs="Times New Roman"/>
          <w:sz w:val="22"/>
          <w:szCs w:val="22"/>
        </w:rPr>
      </w:pPr>
      <w:smartTag w:uri="urn:schemas-microsoft-com:office:smarttags" w:element="metricconverter">
        <w:smartTagPr>
          <w:attr w:name="ProductID" w:val="1. A"/>
        </w:smartTagPr>
        <w:r w:rsidRPr="006F5EFC">
          <w:rPr>
            <w:rFonts w:ascii="Times New Roman" w:hAnsi="Times New Roman" w:cs="Times New Roman"/>
            <w:sz w:val="22"/>
            <w:szCs w:val="22"/>
          </w:rPr>
          <w:t>1. A</w:t>
        </w:r>
      </w:smartTag>
      <w:r w:rsidRPr="006F5EFC">
        <w:rPr>
          <w:rFonts w:ascii="Times New Roman" w:hAnsi="Times New Roman" w:cs="Times New Roman"/>
          <w:sz w:val="22"/>
          <w:szCs w:val="22"/>
        </w:rPr>
        <w:t xml:space="preserve"> dolgozat </w:t>
      </w:r>
      <w:r w:rsidRPr="006F5EFC">
        <w:rPr>
          <w:rFonts w:ascii="Times New Roman" w:hAnsi="Times New Roman" w:cs="Times New Roman"/>
          <w:b/>
          <w:bCs/>
          <w:sz w:val="22"/>
          <w:szCs w:val="22"/>
        </w:rPr>
        <w:t xml:space="preserve">nyelve: </w:t>
      </w:r>
      <w:r w:rsidRPr="006F5EFC">
        <w:rPr>
          <w:rFonts w:ascii="Times New Roman" w:hAnsi="Times New Roman" w:cs="Times New Roman"/>
          <w:sz w:val="22"/>
          <w:szCs w:val="22"/>
        </w:rPr>
        <w:t xml:space="preserve">magyar vagy angol. </w:t>
      </w:r>
    </w:p>
    <w:p w14:paraId="0561A13D" w14:textId="17D2CC24" w:rsidR="0056453E" w:rsidRPr="006F5EFC" w:rsidRDefault="00753513" w:rsidP="0056453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smartTag w:uri="urn:schemas-microsoft-com:office:smarttags" w:element="metricconverter">
        <w:smartTagPr>
          <w:attr w:name="ProductID" w:val="2. A"/>
        </w:smartTagPr>
        <w:r w:rsidRPr="006F5EFC">
          <w:rPr>
            <w:rFonts w:ascii="Times New Roman" w:hAnsi="Times New Roman" w:cs="Times New Roman"/>
          </w:rPr>
          <w:t>2. A</w:t>
        </w:r>
      </w:smartTag>
      <w:r w:rsidRPr="006F5EFC">
        <w:rPr>
          <w:rFonts w:ascii="Times New Roman" w:hAnsi="Times New Roman" w:cs="Times New Roman"/>
        </w:rPr>
        <w:t xml:space="preserve"> dolgozat </w:t>
      </w:r>
      <w:r w:rsidRPr="006F5EFC">
        <w:rPr>
          <w:rFonts w:ascii="Times New Roman" w:hAnsi="Times New Roman" w:cs="Times New Roman"/>
          <w:b/>
          <w:bCs/>
        </w:rPr>
        <w:t xml:space="preserve">alakja: </w:t>
      </w:r>
      <w:r w:rsidRPr="006F5EFC">
        <w:rPr>
          <w:rFonts w:ascii="Times New Roman" w:hAnsi="Times New Roman" w:cs="Times New Roman"/>
        </w:rPr>
        <w:t xml:space="preserve">A4 formátum, </w:t>
      </w:r>
      <w:r w:rsidR="009F1F8C"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>.doc vagy .docx</w:t>
      </w:r>
      <w:r w:rsidR="0056453E"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r w:rsidR="00EF2585"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és .pdf formátumban elkészített </w:t>
      </w:r>
      <w:r w:rsidR="00F61390" w:rsidRPr="006F5EFC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 xml:space="preserve">elektronikus </w:t>
      </w:r>
      <w:r w:rsidR="0056453E" w:rsidRPr="006F5EFC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>dokumentum</w:t>
      </w:r>
      <w:r w:rsidR="001E0C5B"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>, melynek</w:t>
      </w:r>
      <w:r w:rsidR="001E0C5B" w:rsidRPr="006F5EFC">
        <w:rPr>
          <w:rFonts w:ascii="Times New Roman" w:hAnsi="Times New Roman" w:cs="Times New Roman"/>
        </w:rPr>
        <w:t xml:space="preserve"> tartalmi rész</w:t>
      </w:r>
      <w:r w:rsidR="007A22C8" w:rsidRPr="006F5EFC">
        <w:rPr>
          <w:rFonts w:ascii="Times New Roman" w:hAnsi="Times New Roman" w:cs="Times New Roman"/>
        </w:rPr>
        <w:t>e</w:t>
      </w:r>
      <w:r w:rsidR="001E0C5B" w:rsidRPr="006F5EFC">
        <w:rPr>
          <w:rFonts w:ascii="Times New Roman" w:hAnsi="Times New Roman" w:cs="Times New Roman"/>
        </w:rPr>
        <w:t xml:space="preserve"> legalább 20, de legfeljebb 40 oldal.</w:t>
      </w:r>
    </w:p>
    <w:p w14:paraId="1BD36AC7" w14:textId="11FF92C5" w:rsidR="00753513" w:rsidRPr="006F5EFC" w:rsidRDefault="00753513" w:rsidP="00753513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6F5EFC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18B41C87" w14:textId="77777777" w:rsidR="00753513" w:rsidRPr="006F5EFC" w:rsidRDefault="00753513" w:rsidP="00753513">
      <w:pPr>
        <w:pStyle w:val="Default"/>
        <w:rPr>
          <w:rFonts w:ascii="Times New Roman" w:hAnsi="Times New Roman" w:cs="Times New Roman"/>
          <w:sz w:val="22"/>
          <w:szCs w:val="22"/>
        </w:rPr>
      </w:pPr>
      <w:smartTag w:uri="urn:schemas-microsoft-com:office:smarttags" w:element="metricconverter">
        <w:smartTagPr>
          <w:attr w:name="ProductID" w:val="5. A"/>
        </w:smartTagPr>
        <w:r w:rsidRPr="006F5EFC">
          <w:rPr>
            <w:rFonts w:ascii="Times New Roman" w:hAnsi="Times New Roman" w:cs="Times New Roman"/>
            <w:sz w:val="22"/>
            <w:szCs w:val="22"/>
          </w:rPr>
          <w:t xml:space="preserve">5. </w:t>
        </w:r>
        <w:r w:rsidRPr="006F5EFC">
          <w:rPr>
            <w:rFonts w:ascii="Times New Roman" w:hAnsi="Times New Roman" w:cs="Times New Roman"/>
            <w:b/>
            <w:bCs/>
            <w:sz w:val="22"/>
            <w:szCs w:val="22"/>
          </w:rPr>
          <w:t>A</w:t>
        </w:r>
      </w:smartTag>
      <w:r w:rsidRPr="006F5EFC">
        <w:rPr>
          <w:rFonts w:ascii="Times New Roman" w:hAnsi="Times New Roman" w:cs="Times New Roman"/>
          <w:b/>
          <w:bCs/>
          <w:sz w:val="22"/>
          <w:szCs w:val="22"/>
        </w:rPr>
        <w:t xml:space="preserve"> dolgozat részei </w:t>
      </w:r>
      <w:r w:rsidRPr="006F5EFC">
        <w:rPr>
          <w:rFonts w:ascii="Times New Roman" w:hAnsi="Times New Roman" w:cs="Times New Roman"/>
          <w:sz w:val="22"/>
          <w:szCs w:val="22"/>
        </w:rPr>
        <w:t xml:space="preserve">(normál lapozási sorrend, balról jobbra) </w:t>
      </w:r>
    </w:p>
    <w:p w14:paraId="50B71E6A" w14:textId="77777777" w:rsidR="00753513" w:rsidRPr="006F5EFC" w:rsidRDefault="00753513" w:rsidP="00753513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1C16AB44" w14:textId="77777777" w:rsidR="00753513" w:rsidRPr="006F5EFC" w:rsidRDefault="00753513" w:rsidP="00F56288">
      <w:pPr>
        <w:pStyle w:val="CM2"/>
        <w:ind w:left="678"/>
        <w:rPr>
          <w:rFonts w:ascii="Times New Roman" w:hAnsi="Times New Roman"/>
        </w:rPr>
      </w:pPr>
      <w:r w:rsidRPr="006F5EFC">
        <w:rPr>
          <w:rFonts w:ascii="Times New Roman" w:hAnsi="Times New Roman"/>
          <w:color w:val="000000"/>
          <w:sz w:val="22"/>
          <w:szCs w:val="22"/>
        </w:rPr>
        <w:t xml:space="preserve">I) címoldal, </w:t>
      </w:r>
      <w:r w:rsidRPr="006F5EFC">
        <w:rPr>
          <w:rFonts w:ascii="Times New Roman" w:hAnsi="Times New Roman"/>
          <w:color w:val="000000"/>
          <w:sz w:val="22"/>
          <w:szCs w:val="22"/>
        </w:rPr>
        <w:br/>
        <w:t>II) nyilatkozat</w:t>
      </w:r>
      <w:r w:rsidR="001E0C5B" w:rsidRPr="006F5EFC">
        <w:rPr>
          <w:rFonts w:ascii="Times New Roman" w:hAnsi="Times New Roman"/>
          <w:color w:val="000000"/>
          <w:sz w:val="22"/>
          <w:szCs w:val="22"/>
        </w:rPr>
        <w:t>ok</w:t>
      </w:r>
      <w:r w:rsidRPr="006F5EFC">
        <w:rPr>
          <w:rFonts w:ascii="Times New Roman" w:hAnsi="Times New Roman"/>
          <w:color w:val="000000"/>
          <w:sz w:val="22"/>
          <w:szCs w:val="22"/>
        </w:rPr>
        <w:t xml:space="preserve">, </w:t>
      </w:r>
      <w:r w:rsidRPr="006F5EFC">
        <w:rPr>
          <w:rFonts w:ascii="Times New Roman" w:hAnsi="Times New Roman"/>
          <w:color w:val="000000"/>
          <w:sz w:val="22"/>
          <w:szCs w:val="22"/>
        </w:rPr>
        <w:br/>
      </w:r>
      <w:r w:rsidR="00F56288" w:rsidRPr="006F5EFC">
        <w:rPr>
          <w:rFonts w:ascii="Times New Roman" w:hAnsi="Times New Roman"/>
          <w:color w:val="000000"/>
          <w:sz w:val="22"/>
          <w:szCs w:val="22"/>
        </w:rPr>
        <w:t>III</w:t>
      </w:r>
      <w:r w:rsidRPr="006F5EFC">
        <w:rPr>
          <w:rFonts w:ascii="Times New Roman" w:hAnsi="Times New Roman"/>
          <w:color w:val="000000"/>
          <w:sz w:val="22"/>
          <w:szCs w:val="22"/>
        </w:rPr>
        <w:t xml:space="preserve">) köszönetnyilvánítás, </w:t>
      </w:r>
      <w:r w:rsidRPr="006F5EFC">
        <w:rPr>
          <w:rFonts w:ascii="Times New Roman" w:hAnsi="Times New Roman"/>
          <w:color w:val="000000"/>
          <w:sz w:val="22"/>
          <w:szCs w:val="22"/>
        </w:rPr>
        <w:br/>
      </w:r>
      <w:r w:rsidR="0056453E" w:rsidRPr="006F5EFC">
        <w:rPr>
          <w:rFonts w:ascii="Times New Roman" w:hAnsi="Times New Roman"/>
          <w:color w:val="000000"/>
          <w:sz w:val="22"/>
          <w:szCs w:val="22"/>
        </w:rPr>
        <w:t>IV</w:t>
      </w:r>
      <w:r w:rsidRPr="006F5EFC">
        <w:rPr>
          <w:rFonts w:ascii="Times New Roman" w:hAnsi="Times New Roman"/>
          <w:color w:val="000000"/>
          <w:sz w:val="22"/>
          <w:szCs w:val="22"/>
        </w:rPr>
        <w:t xml:space="preserve">) tartalomjegyzék, </w:t>
      </w:r>
      <w:r w:rsidRPr="006F5EFC">
        <w:rPr>
          <w:rFonts w:ascii="Times New Roman" w:hAnsi="Times New Roman"/>
          <w:color w:val="000000"/>
          <w:sz w:val="22"/>
          <w:szCs w:val="22"/>
        </w:rPr>
        <w:br/>
      </w:r>
      <w:r w:rsidR="0056453E" w:rsidRPr="006F5EFC">
        <w:rPr>
          <w:rFonts w:ascii="Times New Roman" w:hAnsi="Times New Roman"/>
          <w:color w:val="000000"/>
          <w:sz w:val="22"/>
          <w:szCs w:val="22"/>
        </w:rPr>
        <w:t>V</w:t>
      </w:r>
      <w:r w:rsidRPr="006F5EFC">
        <w:rPr>
          <w:rFonts w:ascii="Times New Roman" w:hAnsi="Times New Roman"/>
          <w:color w:val="000000"/>
          <w:sz w:val="22"/>
          <w:szCs w:val="22"/>
        </w:rPr>
        <w:t xml:space="preserve">) érdemi rész, </w:t>
      </w:r>
      <w:r w:rsidRPr="006F5EFC">
        <w:rPr>
          <w:rFonts w:ascii="Times New Roman" w:hAnsi="Times New Roman"/>
          <w:color w:val="000000"/>
          <w:sz w:val="22"/>
          <w:szCs w:val="22"/>
        </w:rPr>
        <w:br/>
      </w:r>
      <w:r w:rsidR="0056453E" w:rsidRPr="006F5EFC">
        <w:rPr>
          <w:rFonts w:ascii="Times New Roman" w:hAnsi="Times New Roman"/>
          <w:color w:val="000000"/>
          <w:sz w:val="22"/>
          <w:szCs w:val="22"/>
        </w:rPr>
        <w:t>VI</w:t>
      </w:r>
      <w:r w:rsidRPr="006F5EFC">
        <w:rPr>
          <w:rFonts w:ascii="Times New Roman" w:hAnsi="Times New Roman"/>
          <w:color w:val="000000"/>
          <w:sz w:val="22"/>
          <w:szCs w:val="22"/>
        </w:rPr>
        <w:t>) mellékletek.</w:t>
      </w:r>
      <w:r w:rsidRPr="006F5EFC">
        <w:rPr>
          <w:rFonts w:ascii="Times New Roman" w:hAnsi="Times New Roman"/>
          <w:color w:val="000000"/>
          <w:sz w:val="22"/>
          <w:szCs w:val="22"/>
        </w:rPr>
        <w:br/>
      </w:r>
    </w:p>
    <w:p w14:paraId="2CB5129E" w14:textId="77777777" w:rsidR="00110D2F" w:rsidRPr="006F5EFC" w:rsidRDefault="00110D2F" w:rsidP="00110D2F">
      <w:pPr>
        <w:pStyle w:val="Cmsor1"/>
      </w:pPr>
      <w:r w:rsidRPr="006F5EFC">
        <w:t>I. Cím</w:t>
      </w:r>
      <w:r w:rsidR="00753513" w:rsidRPr="006F5EFC">
        <w:t>oldal</w:t>
      </w:r>
    </w:p>
    <w:p w14:paraId="3997F2BE" w14:textId="77777777" w:rsidR="00110D2F" w:rsidRPr="006F5EFC" w:rsidRDefault="00110D2F" w:rsidP="007634D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>A dolgozat</w:t>
      </w:r>
      <w:r w:rsidR="00753513"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címe tükrözze annak</w:t>
      </w:r>
      <w:r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tartalm</w:t>
      </w:r>
      <w:r w:rsidR="00753513"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>i</w:t>
      </w:r>
      <w:r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mondanivalójá</w:t>
      </w:r>
      <w:r w:rsidR="00753513"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>t, az elvégzett munka</w:t>
      </w:r>
      <w:r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tömör kifejezése</w:t>
      </w:r>
      <w:r w:rsidR="007634D9"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legyen. </w:t>
      </w:r>
      <w:r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>Amennyiben a cím nem egyértelműen igazít el a tárgyat illetően, akkor szükséges magyarázó alcím adása</w:t>
      </w:r>
      <w:r w:rsidR="007634D9"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. </w:t>
      </w:r>
    </w:p>
    <w:p w14:paraId="15483778" w14:textId="77777777" w:rsidR="007634D9" w:rsidRPr="006F5EFC" w:rsidRDefault="007634D9" w:rsidP="007634D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0E84C546" w14:textId="77777777" w:rsidR="007634D9" w:rsidRPr="006F5EFC" w:rsidRDefault="007634D9">
      <w:pPr>
        <w:rPr>
          <w:rFonts w:ascii="Times New Roman" w:eastAsia="Times New Roman" w:hAnsi="Times New Roman" w:cs="Times New Roman"/>
          <w:b/>
          <w:sz w:val="24"/>
          <w:szCs w:val="24"/>
          <w:lang w:eastAsia="hu-HU"/>
        </w:rPr>
      </w:pPr>
      <w:r w:rsidRPr="006F5EFC">
        <w:rPr>
          <w:rFonts w:ascii="Times New Roman" w:eastAsia="Times New Roman" w:hAnsi="Times New Roman" w:cs="Times New Roman"/>
          <w:b/>
          <w:sz w:val="24"/>
          <w:szCs w:val="24"/>
          <w:lang w:eastAsia="hu-HU"/>
        </w:rPr>
        <w:br w:type="page"/>
      </w:r>
    </w:p>
    <w:p w14:paraId="1690B745" w14:textId="77777777" w:rsidR="00753513" w:rsidRPr="006F5EFC" w:rsidRDefault="00753513" w:rsidP="00110D2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hu-HU"/>
        </w:rPr>
      </w:pPr>
      <w:r w:rsidRPr="006F5EFC">
        <w:rPr>
          <w:rFonts w:ascii="Times New Roman" w:eastAsia="Times New Roman" w:hAnsi="Times New Roman" w:cs="Times New Roman"/>
          <w:b/>
          <w:sz w:val="24"/>
          <w:szCs w:val="24"/>
          <w:lang w:eastAsia="hu-HU"/>
        </w:rPr>
        <w:lastRenderedPageBreak/>
        <w:t>Formátuma:</w:t>
      </w:r>
    </w:p>
    <w:p w14:paraId="48D38551" w14:textId="77777777" w:rsidR="00753513" w:rsidRPr="006F5EFC" w:rsidRDefault="00753513" w:rsidP="00753513">
      <w:pPr>
        <w:rPr>
          <w:rFonts w:ascii="Times New Roman" w:hAnsi="Times New Roman" w:cs="Times New Roman"/>
          <w:lang w:eastAsia="hu-HU"/>
        </w:rPr>
      </w:pPr>
    </w:p>
    <w:p w14:paraId="75AE578E" w14:textId="77777777" w:rsidR="00753513" w:rsidRPr="006F5EFC" w:rsidRDefault="00753513" w:rsidP="00F562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3C61C857" w14:textId="77777777" w:rsidR="00F56288" w:rsidRPr="006F5EFC" w:rsidRDefault="00F56288" w:rsidP="00F56288">
      <w:pPr>
        <w:pStyle w:val="CM22"/>
        <w:spacing w:line="508" w:lineRule="atLeast"/>
        <w:jc w:val="center"/>
        <w:rPr>
          <w:rFonts w:ascii="Times New Roman" w:hAnsi="Times New Roman"/>
        </w:rPr>
      </w:pPr>
      <w:r w:rsidRPr="006F5EFC">
        <w:rPr>
          <w:rFonts w:ascii="Times New Roman" w:hAnsi="Times New Roman"/>
        </w:rPr>
        <w:t xml:space="preserve">Pannon Egyetem </w:t>
      </w:r>
      <w:r w:rsidRPr="006F5EFC">
        <w:rPr>
          <w:rFonts w:ascii="Times New Roman" w:hAnsi="Times New Roman"/>
        </w:rPr>
        <w:br/>
        <w:t>Műszaki Informatikai Kar</w:t>
      </w:r>
      <w:r w:rsidRPr="006F5EFC">
        <w:rPr>
          <w:rFonts w:ascii="Times New Roman" w:hAnsi="Times New Roman"/>
        </w:rPr>
        <w:br/>
        <w:t xml:space="preserve">Programtervező informatikus felsőoktatási szakképzés </w:t>
      </w:r>
    </w:p>
    <w:p w14:paraId="0E4F7EDC" w14:textId="77777777" w:rsidR="00F56288" w:rsidRPr="006F5EFC" w:rsidRDefault="00F56288" w:rsidP="00F56288">
      <w:pPr>
        <w:pStyle w:val="CM22"/>
        <w:spacing w:before="1080" w:line="508" w:lineRule="atLeast"/>
        <w:jc w:val="center"/>
        <w:rPr>
          <w:rFonts w:ascii="Times New Roman" w:hAnsi="Times New Roman"/>
        </w:rPr>
      </w:pPr>
      <w:r w:rsidRPr="006F5EFC">
        <w:rPr>
          <w:rFonts w:ascii="Times New Roman" w:hAnsi="Times New Roman"/>
        </w:rPr>
        <w:t xml:space="preserve">ZÁRÓDOLGOZAT </w:t>
      </w:r>
    </w:p>
    <w:p w14:paraId="1AC27BD1" w14:textId="77777777" w:rsidR="00F56288" w:rsidRPr="006F5EFC" w:rsidRDefault="007634D9" w:rsidP="00F56288">
      <w:pPr>
        <w:pStyle w:val="CM22"/>
        <w:spacing w:line="508" w:lineRule="atLeast"/>
        <w:jc w:val="center"/>
        <w:rPr>
          <w:rFonts w:ascii="Times New Roman" w:hAnsi="Times New Roman"/>
        </w:rPr>
      </w:pPr>
      <w:r w:rsidRPr="006F5EFC">
        <w:rPr>
          <w:rFonts w:ascii="Times New Roman" w:hAnsi="Times New Roman"/>
        </w:rPr>
        <w:t>záró</w:t>
      </w:r>
      <w:r w:rsidR="00F56288" w:rsidRPr="006F5EFC">
        <w:rPr>
          <w:rFonts w:ascii="Times New Roman" w:hAnsi="Times New Roman"/>
        </w:rPr>
        <w:t xml:space="preserve">dolgozat címe </w:t>
      </w:r>
    </w:p>
    <w:p w14:paraId="3214B5C0" w14:textId="77777777" w:rsidR="00F56288" w:rsidRPr="006F5EFC" w:rsidRDefault="00F56288" w:rsidP="00F56288">
      <w:pPr>
        <w:pStyle w:val="CM3"/>
        <w:spacing w:after="1018"/>
        <w:jc w:val="center"/>
        <w:rPr>
          <w:rFonts w:ascii="Times New Roman" w:hAnsi="Times New Roman"/>
        </w:rPr>
      </w:pPr>
    </w:p>
    <w:p w14:paraId="5F8D62C3" w14:textId="77777777" w:rsidR="00F56288" w:rsidRPr="006F5EFC" w:rsidRDefault="00F56288" w:rsidP="00F56288">
      <w:pPr>
        <w:pStyle w:val="CM3"/>
        <w:spacing w:after="1018"/>
        <w:jc w:val="center"/>
        <w:rPr>
          <w:rFonts w:ascii="Times New Roman" w:hAnsi="Times New Roman"/>
        </w:rPr>
      </w:pPr>
      <w:r w:rsidRPr="006F5EFC">
        <w:rPr>
          <w:rFonts w:ascii="Times New Roman" w:hAnsi="Times New Roman"/>
        </w:rPr>
        <w:t xml:space="preserve">szerző neve </w:t>
      </w:r>
    </w:p>
    <w:p w14:paraId="4E12AEC7" w14:textId="00255CB0" w:rsidR="00F56288" w:rsidRPr="006F5EFC" w:rsidRDefault="00031333" w:rsidP="00F56288">
      <w:pPr>
        <w:pStyle w:val="CM3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Téma</w:t>
      </w:r>
      <w:r w:rsidR="00DD530F" w:rsidRPr="006F5EFC">
        <w:rPr>
          <w:rFonts w:ascii="Times New Roman" w:hAnsi="Times New Roman"/>
        </w:rPr>
        <w:t>vezető</w:t>
      </w:r>
      <w:r w:rsidR="00655708">
        <w:rPr>
          <w:rFonts w:ascii="Times New Roman" w:hAnsi="Times New Roman"/>
        </w:rPr>
        <w:t>/</w:t>
      </w:r>
      <w:r>
        <w:rPr>
          <w:rFonts w:ascii="Times New Roman" w:hAnsi="Times New Roman"/>
        </w:rPr>
        <w:t>Szakmai vezető</w:t>
      </w:r>
      <w:r w:rsidRPr="006F5EFC">
        <w:rPr>
          <w:rFonts w:ascii="Times New Roman" w:hAnsi="Times New Roman"/>
        </w:rPr>
        <w:t xml:space="preserve"> </w:t>
      </w:r>
      <w:r w:rsidR="00DD530F" w:rsidRPr="006F5EFC">
        <w:rPr>
          <w:rFonts w:ascii="Times New Roman" w:hAnsi="Times New Roman"/>
        </w:rPr>
        <w:t>neve</w:t>
      </w:r>
      <w:r w:rsidR="009C109C">
        <w:rPr>
          <w:rFonts w:ascii="Times New Roman" w:hAnsi="Times New Roman"/>
        </w:rPr>
        <w:t xml:space="preserve"> (</w:t>
      </w:r>
      <w:r w:rsidR="00F56288" w:rsidRPr="006F5EFC">
        <w:rPr>
          <w:rFonts w:ascii="Times New Roman" w:hAnsi="Times New Roman"/>
        </w:rPr>
        <w:t>és a szakmai gyakorlat helyszíne</w:t>
      </w:r>
      <w:r w:rsidR="009C109C">
        <w:rPr>
          <w:rFonts w:ascii="Times New Roman" w:hAnsi="Times New Roman"/>
        </w:rPr>
        <w:t>)</w:t>
      </w:r>
      <w:r w:rsidR="00F56288" w:rsidRPr="006F5EFC">
        <w:rPr>
          <w:rFonts w:ascii="Times New Roman" w:hAnsi="Times New Roman"/>
        </w:rPr>
        <w:t xml:space="preserve">: ... </w:t>
      </w:r>
      <w:r w:rsidR="00655708">
        <w:rPr>
          <w:rFonts w:ascii="Times New Roman" w:hAnsi="Times New Roman"/>
        </w:rPr>
        <w:t>*</w:t>
      </w:r>
    </w:p>
    <w:p w14:paraId="3DC7DD43" w14:textId="77777777" w:rsidR="00F56288" w:rsidRPr="006F5EFC" w:rsidRDefault="00F56288" w:rsidP="00F56288">
      <w:pPr>
        <w:pStyle w:val="CM3"/>
        <w:jc w:val="center"/>
        <w:rPr>
          <w:rFonts w:ascii="Times New Roman" w:hAnsi="Times New Roman"/>
        </w:rPr>
      </w:pPr>
    </w:p>
    <w:p w14:paraId="37802C6E" w14:textId="4AF9E533" w:rsidR="00AB1F74" w:rsidRDefault="00F56288" w:rsidP="00F56288">
      <w:pPr>
        <w:pStyle w:val="CM3"/>
        <w:jc w:val="center"/>
        <w:rPr>
          <w:rFonts w:ascii="Times New Roman" w:hAnsi="Times New Roman"/>
        </w:rPr>
      </w:pPr>
      <w:r w:rsidRPr="006F5EFC">
        <w:rPr>
          <w:rFonts w:ascii="Times New Roman" w:hAnsi="Times New Roman"/>
        </w:rPr>
        <w:t xml:space="preserve">Évszám </w:t>
      </w:r>
    </w:p>
    <w:p w14:paraId="6FDAAEFD" w14:textId="77777777" w:rsidR="0061198F" w:rsidRPr="0061198F" w:rsidRDefault="0061198F" w:rsidP="0061198F">
      <w:pPr>
        <w:pStyle w:val="Default"/>
      </w:pPr>
    </w:p>
    <w:p w14:paraId="45BEB744" w14:textId="1222EF14" w:rsidR="00AB1F74" w:rsidRPr="006F5EFC" w:rsidRDefault="00655708">
      <w:pPr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>
        <w:rPr>
          <w:rFonts w:ascii="Times New Roman" w:hAnsi="Times New Roman" w:cs="Times New Roman"/>
        </w:rPr>
        <w:t xml:space="preserve">*Szakmai gyakorlat </w:t>
      </w:r>
      <w:r w:rsidR="001C3DBE">
        <w:rPr>
          <w:rFonts w:ascii="Times New Roman" w:hAnsi="Times New Roman" w:cs="Times New Roman"/>
        </w:rPr>
        <w:t>helyszíne csak a záródolgozatukat a szakmai képzőhelyen végzett munka, szakmai gyakorlat alapján elkészítő hallgatók számára releváns.</w:t>
      </w:r>
      <w:r w:rsidR="009C109C">
        <w:rPr>
          <w:rFonts w:ascii="Times New Roman" w:hAnsi="Times New Roman" w:cs="Times New Roman"/>
        </w:rPr>
        <w:t xml:space="preserve"> </w:t>
      </w:r>
      <w:r w:rsidR="00AB1F74" w:rsidRPr="006F5EFC">
        <w:rPr>
          <w:rFonts w:ascii="Times New Roman" w:hAnsi="Times New Roman" w:cs="Times New Roman"/>
        </w:rPr>
        <w:br w:type="page"/>
      </w:r>
    </w:p>
    <w:p w14:paraId="39858C63" w14:textId="77777777" w:rsidR="00F56288" w:rsidRPr="006F5EFC" w:rsidRDefault="00F56288" w:rsidP="00F56288">
      <w:pPr>
        <w:pStyle w:val="CM3"/>
        <w:jc w:val="center"/>
        <w:rPr>
          <w:rFonts w:ascii="Times New Roman" w:hAnsi="Times New Roman"/>
        </w:rPr>
        <w:sectPr w:rsidR="00F56288" w:rsidRPr="006F5EFC" w:rsidSect="00031472">
          <w:type w:val="continuous"/>
          <w:pgSz w:w="12240" w:h="15840"/>
          <w:pgMar w:top="1701" w:right="1701" w:bottom="1701" w:left="2268" w:header="708" w:footer="708" w:gutter="0"/>
          <w:cols w:space="708"/>
          <w:noEndnote/>
        </w:sectPr>
      </w:pPr>
    </w:p>
    <w:p w14:paraId="4B3550AD" w14:textId="77777777" w:rsidR="00F56288" w:rsidRPr="006F5EFC" w:rsidRDefault="00F56288" w:rsidP="00110D2F">
      <w:pPr>
        <w:pStyle w:val="Cmsor1"/>
      </w:pPr>
      <w:r w:rsidRPr="006F5EFC">
        <w:lastRenderedPageBreak/>
        <w:t xml:space="preserve">II. </w:t>
      </w:r>
      <w:r w:rsidR="001E0C5B" w:rsidRPr="006F5EFC">
        <w:t>N</w:t>
      </w:r>
      <w:r w:rsidRPr="006F5EFC">
        <w:t>yilatkozat</w:t>
      </w:r>
      <w:r w:rsidR="001E0C5B" w:rsidRPr="006F5EFC">
        <w:t>ok</w:t>
      </w:r>
    </w:p>
    <w:p w14:paraId="5764D915" w14:textId="6AE7593C" w:rsidR="00F56288" w:rsidRPr="006F5EFC" w:rsidRDefault="00F56288" w:rsidP="00F56288">
      <w:pPr>
        <w:pStyle w:val="CM23"/>
        <w:spacing w:line="396" w:lineRule="atLeast"/>
        <w:jc w:val="both"/>
        <w:rPr>
          <w:rFonts w:ascii="Times New Roman" w:hAnsi="Times New Roman"/>
        </w:rPr>
      </w:pPr>
      <w:r w:rsidRPr="006F5EFC">
        <w:rPr>
          <w:rFonts w:ascii="Times New Roman" w:hAnsi="Times New Roman"/>
        </w:rPr>
        <w:t xml:space="preserve">A nyilatkozat </w:t>
      </w:r>
      <w:r w:rsidR="007F20F1" w:rsidRPr="006F5EFC">
        <w:rPr>
          <w:rFonts w:ascii="Times New Roman" w:hAnsi="Times New Roman"/>
        </w:rPr>
        <w:t xml:space="preserve">oldalak </w:t>
      </w:r>
      <w:r w:rsidRPr="006F5EFC">
        <w:rPr>
          <w:rFonts w:ascii="Times New Roman" w:hAnsi="Times New Roman"/>
        </w:rPr>
        <w:t xml:space="preserve">szövege a következő: </w:t>
      </w:r>
    </w:p>
    <w:p w14:paraId="485739AC" w14:textId="554C6475" w:rsidR="007F20F1" w:rsidRPr="006F5EFC" w:rsidRDefault="007F20F1" w:rsidP="007F20F1">
      <w:pPr>
        <w:pStyle w:val="Default"/>
        <w:rPr>
          <w:rFonts w:ascii="Times New Roman" w:hAnsi="Times New Roman" w:cs="Times New Roman"/>
        </w:rPr>
      </w:pPr>
    </w:p>
    <w:p w14:paraId="6EB6C8B3" w14:textId="753E5FF4" w:rsidR="007F20F1" w:rsidRPr="006F5EFC" w:rsidRDefault="007F20F1" w:rsidP="007F20F1">
      <w:pPr>
        <w:pStyle w:val="Default"/>
        <w:rPr>
          <w:rFonts w:ascii="Times New Roman" w:hAnsi="Times New Roman" w:cs="Times New Roman"/>
        </w:rPr>
      </w:pPr>
    </w:p>
    <w:p w14:paraId="74F40741" w14:textId="1DB84D4A" w:rsidR="007F20F1" w:rsidRPr="006F5EFC" w:rsidRDefault="00396998" w:rsidP="007F20F1">
      <w:pPr>
        <w:pStyle w:val="Default"/>
        <w:jc w:val="center"/>
        <w:rPr>
          <w:rFonts w:ascii="Times New Roman" w:hAnsi="Times New Roman" w:cs="Times New Roman"/>
          <w:b/>
          <w:bCs/>
          <w:color w:val="auto"/>
          <w:kern w:val="36"/>
          <w:sz w:val="48"/>
          <w:szCs w:val="48"/>
        </w:rPr>
      </w:pPr>
      <w:r w:rsidRPr="006F5EFC">
        <w:rPr>
          <w:rFonts w:ascii="Times New Roman" w:hAnsi="Times New Roman" w:cs="Times New Roman"/>
          <w:b/>
          <w:bCs/>
          <w:color w:val="auto"/>
          <w:kern w:val="36"/>
          <w:sz w:val="48"/>
          <w:szCs w:val="48"/>
        </w:rPr>
        <w:t>Hallgatói n</w:t>
      </w:r>
      <w:r w:rsidR="007F20F1" w:rsidRPr="006F5EFC">
        <w:rPr>
          <w:rFonts w:ascii="Times New Roman" w:hAnsi="Times New Roman" w:cs="Times New Roman"/>
          <w:b/>
          <w:bCs/>
          <w:color w:val="auto"/>
          <w:kern w:val="36"/>
          <w:sz w:val="48"/>
          <w:szCs w:val="48"/>
        </w:rPr>
        <w:t>yilatkozat</w:t>
      </w:r>
    </w:p>
    <w:p w14:paraId="06AEC06B" w14:textId="79186FD5" w:rsidR="007F20F1" w:rsidRPr="006F5EFC" w:rsidRDefault="007F20F1" w:rsidP="007F20F1">
      <w:pPr>
        <w:pStyle w:val="Default"/>
        <w:jc w:val="center"/>
        <w:rPr>
          <w:rFonts w:ascii="Times New Roman" w:hAnsi="Times New Roman" w:cs="Times New Roman"/>
          <w:b/>
          <w:bCs/>
          <w:color w:val="auto"/>
          <w:kern w:val="36"/>
          <w:sz w:val="48"/>
          <w:szCs w:val="48"/>
        </w:rPr>
      </w:pPr>
    </w:p>
    <w:p w14:paraId="3987299A" w14:textId="77777777" w:rsidR="007F20F1" w:rsidRPr="006F5EFC" w:rsidRDefault="007F20F1" w:rsidP="007F20F1">
      <w:pPr>
        <w:pStyle w:val="Default"/>
        <w:jc w:val="center"/>
        <w:rPr>
          <w:rFonts w:ascii="Times New Roman" w:hAnsi="Times New Roman" w:cs="Times New Roman"/>
          <w:b/>
          <w:bCs/>
          <w:color w:val="auto"/>
          <w:kern w:val="36"/>
          <w:sz w:val="48"/>
          <w:szCs w:val="48"/>
        </w:rPr>
      </w:pPr>
    </w:p>
    <w:p w14:paraId="52E8EB78" w14:textId="77777777" w:rsidR="00F56288" w:rsidRPr="006F5EFC" w:rsidRDefault="00F56288" w:rsidP="00F56288">
      <w:pPr>
        <w:pStyle w:val="CM19"/>
        <w:spacing w:line="396" w:lineRule="atLeast"/>
        <w:ind w:firstLine="678"/>
        <w:jc w:val="both"/>
        <w:rPr>
          <w:rFonts w:ascii="Times New Roman" w:hAnsi="Times New Roman"/>
        </w:rPr>
      </w:pPr>
      <w:r w:rsidRPr="006F5EFC">
        <w:rPr>
          <w:rFonts w:ascii="Times New Roman" w:hAnsi="Times New Roman"/>
        </w:rPr>
        <w:t xml:space="preserve">Alulírott </w:t>
      </w:r>
      <w:r w:rsidRPr="006F5EFC">
        <w:rPr>
          <w:rFonts w:ascii="Times New Roman" w:hAnsi="Times New Roman"/>
          <w:i/>
          <w:iCs/>
        </w:rPr>
        <w:t>&lt;&lt;hallgató neve&gt;&gt;</w:t>
      </w:r>
      <w:r w:rsidRPr="006F5EFC">
        <w:rPr>
          <w:rFonts w:ascii="Times New Roman" w:hAnsi="Times New Roman"/>
        </w:rPr>
        <w:t xml:space="preserve"> hallgató kijelentem, hogy a záródolgozatot a Pannon Egyetem Műszaki Informatikai Karán készítettem felsőfokú fejlesztő programtervező informatikus-asszisztens végzettség megszerzése érdekében. </w:t>
      </w:r>
    </w:p>
    <w:p w14:paraId="4C9E4990" w14:textId="77777777" w:rsidR="00F56288" w:rsidRPr="006F5EFC" w:rsidRDefault="00F56288" w:rsidP="00F56288">
      <w:pPr>
        <w:pStyle w:val="CM19"/>
        <w:spacing w:line="396" w:lineRule="atLeast"/>
        <w:ind w:firstLine="678"/>
        <w:jc w:val="both"/>
        <w:rPr>
          <w:rFonts w:ascii="Times New Roman" w:hAnsi="Times New Roman"/>
        </w:rPr>
      </w:pPr>
      <w:r w:rsidRPr="006F5EFC">
        <w:rPr>
          <w:rFonts w:ascii="Times New Roman" w:hAnsi="Times New Roman"/>
        </w:rPr>
        <w:t xml:space="preserve">Kijelentem, hogy a dolgozatban lévő érdemi rész saját munkám eredménye, az érdemi részen kívül csak a hivatkozott forrásokat (szakirodalom, eszközök, stb.) használtam fel. </w:t>
      </w:r>
    </w:p>
    <w:p w14:paraId="6F78F386" w14:textId="77777777" w:rsidR="00F56288" w:rsidRPr="006F5EFC" w:rsidRDefault="00F56288" w:rsidP="00F56288">
      <w:pPr>
        <w:pStyle w:val="CM16"/>
        <w:spacing w:line="396" w:lineRule="atLeast"/>
        <w:ind w:firstLine="678"/>
        <w:jc w:val="both"/>
        <w:rPr>
          <w:rFonts w:ascii="Times New Roman" w:hAnsi="Times New Roman"/>
        </w:rPr>
      </w:pPr>
      <w:r w:rsidRPr="006F5EFC">
        <w:rPr>
          <w:rFonts w:ascii="Times New Roman" w:hAnsi="Times New Roman"/>
        </w:rPr>
        <w:t xml:space="preserve">Tudomásul veszem, hogy a dolgozatban foglalt eredményeket a Pannon Egyetem saját céljaira szabadon felhasználhatja. </w:t>
      </w:r>
    </w:p>
    <w:p w14:paraId="0E235032" w14:textId="61FACAC4" w:rsidR="00F56288" w:rsidRPr="006F5EFC" w:rsidRDefault="00F56288" w:rsidP="00F56288">
      <w:pPr>
        <w:pStyle w:val="CM16"/>
        <w:spacing w:line="396" w:lineRule="atLeast"/>
        <w:jc w:val="both"/>
        <w:rPr>
          <w:rFonts w:ascii="Times New Roman" w:hAnsi="Times New Roman"/>
        </w:rPr>
      </w:pPr>
      <w:r w:rsidRPr="006F5EFC">
        <w:rPr>
          <w:rFonts w:ascii="Times New Roman" w:hAnsi="Times New Roman"/>
        </w:rPr>
        <w:t>Veszprém, 20</w:t>
      </w:r>
      <w:r w:rsidR="00DD530F" w:rsidRPr="006F5EFC">
        <w:rPr>
          <w:rFonts w:ascii="Times New Roman" w:hAnsi="Times New Roman"/>
        </w:rPr>
        <w:t>2</w:t>
      </w:r>
      <w:r w:rsidR="00221AF9" w:rsidRPr="006F5EFC">
        <w:rPr>
          <w:rFonts w:ascii="Times New Roman" w:hAnsi="Times New Roman"/>
        </w:rPr>
        <w:t>1</w:t>
      </w:r>
      <w:r w:rsidRPr="006F5EFC">
        <w:rPr>
          <w:rFonts w:ascii="Times New Roman" w:hAnsi="Times New Roman"/>
        </w:rPr>
        <w:t xml:space="preserve">. május </w:t>
      </w:r>
      <w:r w:rsidR="00215093" w:rsidRPr="006F5EFC">
        <w:rPr>
          <w:rFonts w:ascii="Times New Roman" w:hAnsi="Times New Roman"/>
        </w:rPr>
        <w:t>…</w:t>
      </w:r>
      <w:r w:rsidRPr="006F5EFC">
        <w:rPr>
          <w:rFonts w:ascii="Times New Roman" w:hAnsi="Times New Roman"/>
        </w:rPr>
        <w:t xml:space="preserve">. </w:t>
      </w:r>
    </w:p>
    <w:p w14:paraId="7BC85305" w14:textId="0C3774FE" w:rsidR="00CB28F7" w:rsidRPr="006F5EFC" w:rsidRDefault="00F56288" w:rsidP="00F56288">
      <w:pPr>
        <w:pStyle w:val="CM22"/>
        <w:spacing w:line="396" w:lineRule="atLeast"/>
        <w:ind w:left="7173"/>
        <w:jc w:val="both"/>
        <w:rPr>
          <w:rFonts w:ascii="Times New Roman" w:hAnsi="Times New Roman"/>
        </w:rPr>
      </w:pPr>
      <w:r w:rsidRPr="006F5EFC">
        <w:rPr>
          <w:rFonts w:ascii="Times New Roman" w:hAnsi="Times New Roman"/>
        </w:rPr>
        <w:t xml:space="preserve"> aláírás </w:t>
      </w:r>
    </w:p>
    <w:p w14:paraId="468FDF82" w14:textId="77777777" w:rsidR="00CB28F7" w:rsidRPr="006F5EFC" w:rsidRDefault="00CB28F7">
      <w:pPr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6F5EFC">
        <w:rPr>
          <w:rFonts w:ascii="Times New Roman" w:hAnsi="Times New Roman" w:cs="Times New Roman"/>
        </w:rPr>
        <w:br w:type="page"/>
      </w:r>
    </w:p>
    <w:p w14:paraId="02538DA1" w14:textId="03E23F03" w:rsidR="007F20F1" w:rsidRPr="006F5EFC" w:rsidRDefault="00396998" w:rsidP="007F20F1">
      <w:pPr>
        <w:pStyle w:val="Default"/>
        <w:jc w:val="center"/>
        <w:rPr>
          <w:rFonts w:ascii="Times New Roman" w:hAnsi="Times New Roman" w:cs="Times New Roman"/>
          <w:b/>
          <w:bCs/>
          <w:color w:val="auto"/>
          <w:kern w:val="36"/>
          <w:sz w:val="48"/>
          <w:szCs w:val="48"/>
        </w:rPr>
      </w:pPr>
      <w:r w:rsidRPr="006F5EFC">
        <w:rPr>
          <w:rFonts w:ascii="Times New Roman" w:hAnsi="Times New Roman" w:cs="Times New Roman"/>
          <w:b/>
          <w:bCs/>
          <w:color w:val="auto"/>
          <w:kern w:val="36"/>
          <w:sz w:val="48"/>
          <w:szCs w:val="48"/>
        </w:rPr>
        <w:lastRenderedPageBreak/>
        <w:t>Témavezető</w:t>
      </w:r>
      <w:r w:rsidR="005F30E1" w:rsidRPr="006F5EFC">
        <w:rPr>
          <w:rFonts w:ascii="Times New Roman" w:hAnsi="Times New Roman" w:cs="Times New Roman"/>
          <w:b/>
          <w:bCs/>
          <w:color w:val="auto"/>
          <w:kern w:val="36"/>
          <w:sz w:val="48"/>
          <w:szCs w:val="48"/>
        </w:rPr>
        <w:t>i</w:t>
      </w:r>
      <w:r w:rsidR="00EA560B" w:rsidRPr="006F5EFC">
        <w:rPr>
          <w:rFonts w:ascii="Times New Roman" w:hAnsi="Times New Roman" w:cs="Times New Roman"/>
          <w:b/>
          <w:bCs/>
          <w:color w:val="auto"/>
          <w:kern w:val="36"/>
          <w:sz w:val="48"/>
          <w:szCs w:val="48"/>
        </w:rPr>
        <w:t>/ Szakfelelősi</w:t>
      </w:r>
      <w:r w:rsidR="00DC06FF" w:rsidRPr="006F5EFC">
        <w:rPr>
          <w:rFonts w:ascii="Times New Roman" w:hAnsi="Times New Roman" w:cs="Times New Roman"/>
          <w:b/>
          <w:bCs/>
          <w:color w:val="auto"/>
          <w:kern w:val="36"/>
          <w:sz w:val="48"/>
          <w:szCs w:val="48"/>
        </w:rPr>
        <w:t>*</w:t>
      </w:r>
      <w:r w:rsidRPr="006F5EFC">
        <w:rPr>
          <w:rFonts w:ascii="Times New Roman" w:hAnsi="Times New Roman" w:cs="Times New Roman"/>
          <w:b/>
          <w:bCs/>
          <w:color w:val="auto"/>
          <w:kern w:val="36"/>
          <w:sz w:val="48"/>
          <w:szCs w:val="48"/>
        </w:rPr>
        <w:t xml:space="preserve"> n</w:t>
      </w:r>
      <w:r w:rsidR="007F20F1" w:rsidRPr="006F5EFC">
        <w:rPr>
          <w:rFonts w:ascii="Times New Roman" w:hAnsi="Times New Roman" w:cs="Times New Roman"/>
          <w:b/>
          <w:bCs/>
          <w:color w:val="auto"/>
          <w:kern w:val="36"/>
          <w:sz w:val="48"/>
          <w:szCs w:val="48"/>
        </w:rPr>
        <w:t>yilatkozat</w:t>
      </w:r>
    </w:p>
    <w:p w14:paraId="5A6D1A3A" w14:textId="77777777" w:rsidR="007F20F1" w:rsidRPr="006F5EFC" w:rsidRDefault="007F20F1" w:rsidP="007F20F1">
      <w:pPr>
        <w:pStyle w:val="Default"/>
        <w:jc w:val="center"/>
        <w:rPr>
          <w:rFonts w:ascii="Times New Roman" w:hAnsi="Times New Roman" w:cs="Times New Roman"/>
          <w:b/>
          <w:bCs/>
          <w:color w:val="auto"/>
          <w:kern w:val="36"/>
          <w:sz w:val="48"/>
          <w:szCs w:val="48"/>
        </w:rPr>
      </w:pPr>
    </w:p>
    <w:p w14:paraId="7DC8677F" w14:textId="77777777" w:rsidR="00F56288" w:rsidRPr="006F5EFC" w:rsidRDefault="00F56288" w:rsidP="00F56288">
      <w:pPr>
        <w:pStyle w:val="CM22"/>
        <w:spacing w:line="396" w:lineRule="atLeast"/>
        <w:ind w:left="7173"/>
        <w:jc w:val="both"/>
        <w:rPr>
          <w:rFonts w:ascii="Times New Roman" w:hAnsi="Times New Roman"/>
        </w:rPr>
      </w:pPr>
    </w:p>
    <w:p w14:paraId="3E8A5D6D" w14:textId="4A13CB32" w:rsidR="00622629" w:rsidRPr="006F5EFC" w:rsidRDefault="00622629" w:rsidP="00622629">
      <w:pPr>
        <w:pStyle w:val="CM19"/>
        <w:spacing w:line="396" w:lineRule="atLeast"/>
        <w:ind w:firstLine="678"/>
        <w:jc w:val="both"/>
        <w:rPr>
          <w:rFonts w:ascii="Times New Roman" w:hAnsi="Times New Roman"/>
        </w:rPr>
      </w:pPr>
      <w:r w:rsidRPr="006F5EFC">
        <w:rPr>
          <w:rFonts w:ascii="Times New Roman" w:hAnsi="Times New Roman"/>
        </w:rPr>
        <w:t xml:space="preserve">Alulírott </w:t>
      </w:r>
      <w:r w:rsidRPr="006F5EFC">
        <w:rPr>
          <w:rFonts w:ascii="Times New Roman" w:hAnsi="Times New Roman"/>
          <w:i/>
          <w:iCs/>
        </w:rPr>
        <w:t>&lt;&lt;témavezető</w:t>
      </w:r>
      <w:r w:rsidR="00A745E5" w:rsidRPr="006F5EFC">
        <w:rPr>
          <w:rFonts w:ascii="Times New Roman" w:hAnsi="Times New Roman"/>
          <w:i/>
          <w:iCs/>
        </w:rPr>
        <w:t>/szakfelelős</w:t>
      </w:r>
      <w:r w:rsidRPr="006F5EFC">
        <w:rPr>
          <w:rFonts w:ascii="Times New Roman" w:hAnsi="Times New Roman"/>
          <w:i/>
          <w:iCs/>
        </w:rPr>
        <w:t xml:space="preserve"> neve&gt;&gt;</w:t>
      </w:r>
      <w:r w:rsidRPr="006F5EFC">
        <w:rPr>
          <w:rFonts w:ascii="Times New Roman" w:hAnsi="Times New Roman"/>
        </w:rPr>
        <w:t xml:space="preserve"> témavezető</w:t>
      </w:r>
      <w:r w:rsidR="00A745E5" w:rsidRPr="006F5EFC">
        <w:rPr>
          <w:rFonts w:ascii="Times New Roman" w:hAnsi="Times New Roman"/>
        </w:rPr>
        <w:t>/szakfelelős</w:t>
      </w:r>
      <w:r w:rsidR="009C1D8C">
        <w:rPr>
          <w:rFonts w:ascii="Times New Roman" w:hAnsi="Times New Roman"/>
        </w:rPr>
        <w:t>*</w:t>
      </w:r>
      <w:r w:rsidRPr="006F5EFC">
        <w:rPr>
          <w:rFonts w:ascii="Times New Roman" w:hAnsi="Times New Roman"/>
        </w:rPr>
        <w:t xml:space="preserve"> kijelentem, hogy a </w:t>
      </w:r>
      <w:r w:rsidR="00CE1F48" w:rsidRPr="006F5EFC">
        <w:rPr>
          <w:rFonts w:ascii="Times New Roman" w:hAnsi="Times New Roman"/>
        </w:rPr>
        <w:t>záró</w:t>
      </w:r>
      <w:r w:rsidRPr="006F5EFC">
        <w:rPr>
          <w:rFonts w:ascii="Times New Roman" w:hAnsi="Times New Roman"/>
        </w:rPr>
        <w:t xml:space="preserve">dolgozatot </w:t>
      </w:r>
      <w:r w:rsidRPr="006F5EFC">
        <w:rPr>
          <w:rFonts w:ascii="Times New Roman" w:hAnsi="Times New Roman"/>
          <w:i/>
          <w:iCs/>
        </w:rPr>
        <w:t xml:space="preserve">&lt;&lt;név&gt;&gt; </w:t>
      </w:r>
      <w:r w:rsidRPr="006F5EFC">
        <w:rPr>
          <w:rFonts w:ascii="Times New Roman" w:hAnsi="Times New Roman"/>
        </w:rPr>
        <w:t xml:space="preserve">a Pannon Egyetem Műszaki Informatikai Karán készítette felsőfokú fejlesztő programtervező informatikus-asszisztens végzettség megszerzése érdekében. </w:t>
      </w:r>
    </w:p>
    <w:p w14:paraId="5D2EFAC2" w14:textId="4279BEF0" w:rsidR="00622629" w:rsidRPr="006F5EFC" w:rsidRDefault="00622629" w:rsidP="00622629">
      <w:pPr>
        <w:pStyle w:val="CM19"/>
        <w:spacing w:line="396" w:lineRule="atLeast"/>
        <w:ind w:firstLine="678"/>
        <w:jc w:val="both"/>
        <w:rPr>
          <w:rFonts w:ascii="Times New Roman" w:hAnsi="Times New Roman"/>
        </w:rPr>
      </w:pPr>
      <w:r w:rsidRPr="006F5EFC">
        <w:rPr>
          <w:rFonts w:ascii="Times New Roman" w:hAnsi="Times New Roman"/>
        </w:rPr>
        <w:t xml:space="preserve">Kijelentem, hogy a dolgozat védésre bocsátását engedélyezem. </w:t>
      </w:r>
    </w:p>
    <w:p w14:paraId="539ED9B9" w14:textId="10137490" w:rsidR="00396998" w:rsidRPr="006F5EFC" w:rsidRDefault="00396998" w:rsidP="00396998">
      <w:pPr>
        <w:pStyle w:val="Default"/>
        <w:rPr>
          <w:rFonts w:ascii="Times New Roman" w:hAnsi="Times New Roman" w:cs="Times New Roman"/>
        </w:rPr>
      </w:pPr>
    </w:p>
    <w:p w14:paraId="556B706F" w14:textId="15C52E0A" w:rsidR="00396998" w:rsidRPr="006F5EFC" w:rsidRDefault="00396998" w:rsidP="00396998">
      <w:pPr>
        <w:pStyle w:val="Default"/>
        <w:rPr>
          <w:rFonts w:ascii="Times New Roman" w:hAnsi="Times New Roman" w:cs="Times New Roman"/>
        </w:rPr>
      </w:pPr>
    </w:p>
    <w:p w14:paraId="4883F5B2" w14:textId="0975931F" w:rsidR="00396998" w:rsidRPr="006F5EFC" w:rsidRDefault="00396998" w:rsidP="00396998">
      <w:pPr>
        <w:pStyle w:val="Default"/>
        <w:rPr>
          <w:rFonts w:ascii="Times New Roman" w:hAnsi="Times New Roman" w:cs="Times New Roman"/>
        </w:rPr>
      </w:pPr>
    </w:p>
    <w:p w14:paraId="7E99BD7C" w14:textId="77777777" w:rsidR="00396998" w:rsidRPr="006F5EFC" w:rsidRDefault="00396998" w:rsidP="00396998">
      <w:pPr>
        <w:pStyle w:val="Default"/>
        <w:rPr>
          <w:rFonts w:ascii="Times New Roman" w:hAnsi="Times New Roman" w:cs="Times New Roman"/>
        </w:rPr>
      </w:pPr>
    </w:p>
    <w:p w14:paraId="6E56CE59" w14:textId="6C7F6663" w:rsidR="00622629" w:rsidRPr="006F5EFC" w:rsidRDefault="00622629" w:rsidP="00622629">
      <w:pPr>
        <w:pStyle w:val="CM16"/>
        <w:spacing w:line="396" w:lineRule="atLeast"/>
        <w:jc w:val="both"/>
        <w:rPr>
          <w:rFonts w:ascii="Times New Roman" w:hAnsi="Times New Roman"/>
        </w:rPr>
      </w:pPr>
      <w:r w:rsidRPr="006F5EFC">
        <w:rPr>
          <w:rFonts w:ascii="Times New Roman" w:hAnsi="Times New Roman"/>
        </w:rPr>
        <w:t>Veszprém, 20</w:t>
      </w:r>
      <w:r w:rsidR="00CB28F7" w:rsidRPr="006F5EFC">
        <w:rPr>
          <w:rFonts w:ascii="Times New Roman" w:hAnsi="Times New Roman"/>
        </w:rPr>
        <w:t>21</w:t>
      </w:r>
      <w:r w:rsidRPr="006F5EFC">
        <w:rPr>
          <w:rFonts w:ascii="Times New Roman" w:hAnsi="Times New Roman"/>
        </w:rPr>
        <w:t xml:space="preserve">. május </w:t>
      </w:r>
      <w:r w:rsidR="00215093" w:rsidRPr="006F5EFC">
        <w:rPr>
          <w:rFonts w:ascii="Times New Roman" w:hAnsi="Times New Roman"/>
        </w:rPr>
        <w:t>…</w:t>
      </w:r>
      <w:r w:rsidRPr="006F5EFC">
        <w:rPr>
          <w:rFonts w:ascii="Times New Roman" w:hAnsi="Times New Roman"/>
        </w:rPr>
        <w:t xml:space="preserve">. </w:t>
      </w:r>
    </w:p>
    <w:p w14:paraId="13371F6D" w14:textId="77777777" w:rsidR="00622629" w:rsidRPr="006F5EFC" w:rsidRDefault="00622629" w:rsidP="00622629">
      <w:pPr>
        <w:pStyle w:val="CM20"/>
        <w:spacing w:line="396" w:lineRule="atLeast"/>
        <w:ind w:left="7173"/>
        <w:jc w:val="both"/>
        <w:rPr>
          <w:rFonts w:ascii="Times New Roman" w:hAnsi="Times New Roman"/>
          <w:sz w:val="22"/>
          <w:szCs w:val="22"/>
        </w:rPr>
        <w:sectPr w:rsidR="00622629" w:rsidRPr="006F5EFC" w:rsidSect="00622629">
          <w:type w:val="continuous"/>
          <w:pgSz w:w="12240" w:h="15840"/>
          <w:pgMar w:top="1417" w:right="1417" w:bottom="1417" w:left="1417" w:header="708" w:footer="708" w:gutter="0"/>
          <w:cols w:space="708"/>
          <w:noEndnote/>
        </w:sectPr>
      </w:pPr>
      <w:r w:rsidRPr="006F5EFC">
        <w:rPr>
          <w:rFonts w:ascii="Times New Roman" w:hAnsi="Times New Roman"/>
          <w:sz w:val="22"/>
          <w:szCs w:val="22"/>
        </w:rPr>
        <w:t xml:space="preserve"> aláírás </w:t>
      </w:r>
    </w:p>
    <w:p w14:paraId="557D2F3F" w14:textId="77777777" w:rsidR="00622629" w:rsidRPr="006F5EFC" w:rsidRDefault="00622629" w:rsidP="00622629">
      <w:pPr>
        <w:pStyle w:val="Default"/>
        <w:rPr>
          <w:rFonts w:ascii="Times New Roman" w:hAnsi="Times New Roman" w:cs="Times New Roman"/>
        </w:rPr>
      </w:pPr>
    </w:p>
    <w:p w14:paraId="4F25E43F" w14:textId="1998181B" w:rsidR="001E0C5B" w:rsidRPr="006F5EFC" w:rsidRDefault="001E0C5B" w:rsidP="001E0C5B">
      <w:pPr>
        <w:pStyle w:val="Default"/>
        <w:rPr>
          <w:rFonts w:ascii="Times New Roman" w:hAnsi="Times New Roman" w:cs="Times New Roman"/>
        </w:rPr>
      </w:pPr>
    </w:p>
    <w:p w14:paraId="7AE17841" w14:textId="36CF5B83" w:rsidR="00DC06FF" w:rsidRPr="006F5EFC" w:rsidRDefault="00DC06FF" w:rsidP="001E0C5B">
      <w:pPr>
        <w:pStyle w:val="Default"/>
        <w:rPr>
          <w:rFonts w:ascii="Times New Roman" w:hAnsi="Times New Roman" w:cs="Times New Roman"/>
        </w:rPr>
      </w:pPr>
    </w:p>
    <w:p w14:paraId="4BF67AD8" w14:textId="49D38A88" w:rsidR="00DC06FF" w:rsidRPr="006F5EFC" w:rsidRDefault="00DC06FF" w:rsidP="001E0C5B">
      <w:pPr>
        <w:pStyle w:val="Default"/>
        <w:rPr>
          <w:rFonts w:ascii="Times New Roman" w:hAnsi="Times New Roman" w:cs="Times New Roman"/>
        </w:rPr>
      </w:pPr>
    </w:p>
    <w:p w14:paraId="537669FB" w14:textId="00CCB594" w:rsidR="00DC06FF" w:rsidRPr="006F5EFC" w:rsidRDefault="00DC06FF" w:rsidP="001E0C5B">
      <w:pPr>
        <w:pStyle w:val="Default"/>
        <w:rPr>
          <w:rFonts w:ascii="Times New Roman" w:hAnsi="Times New Roman" w:cs="Times New Roman"/>
        </w:rPr>
      </w:pPr>
    </w:p>
    <w:p w14:paraId="485E97C0" w14:textId="6FF0884D" w:rsidR="00DC06FF" w:rsidRPr="006F5EFC" w:rsidRDefault="00DC06FF" w:rsidP="001E0C5B">
      <w:pPr>
        <w:pStyle w:val="Default"/>
        <w:rPr>
          <w:rFonts w:ascii="Times New Roman" w:hAnsi="Times New Roman" w:cs="Times New Roman"/>
        </w:rPr>
      </w:pPr>
    </w:p>
    <w:p w14:paraId="79A9D852" w14:textId="03DCC6CA" w:rsidR="00DC06FF" w:rsidRPr="006F5EFC" w:rsidRDefault="00DC06FF" w:rsidP="001E0C5B">
      <w:pPr>
        <w:pStyle w:val="Default"/>
        <w:rPr>
          <w:rFonts w:ascii="Times New Roman" w:hAnsi="Times New Roman" w:cs="Times New Roman"/>
        </w:rPr>
      </w:pPr>
    </w:p>
    <w:p w14:paraId="47C2F6BE" w14:textId="1D80BC2E" w:rsidR="00DC06FF" w:rsidRPr="006F5EFC" w:rsidRDefault="00DC06FF" w:rsidP="001E0C5B">
      <w:pPr>
        <w:pStyle w:val="Default"/>
        <w:rPr>
          <w:rFonts w:ascii="Times New Roman" w:hAnsi="Times New Roman" w:cs="Times New Roman"/>
        </w:rPr>
      </w:pPr>
    </w:p>
    <w:p w14:paraId="6EBFEC6D" w14:textId="53DE08E2" w:rsidR="00DC06FF" w:rsidRPr="006F5EFC" w:rsidRDefault="00DC06FF" w:rsidP="001E0C5B">
      <w:pPr>
        <w:pStyle w:val="Default"/>
        <w:rPr>
          <w:rFonts w:ascii="Times New Roman" w:hAnsi="Times New Roman" w:cs="Times New Roman"/>
        </w:rPr>
      </w:pPr>
    </w:p>
    <w:p w14:paraId="0807A68A" w14:textId="288CA6D8" w:rsidR="00DC06FF" w:rsidRPr="006F5EFC" w:rsidRDefault="00DC06FF" w:rsidP="001E0C5B">
      <w:pPr>
        <w:pStyle w:val="Default"/>
        <w:rPr>
          <w:rFonts w:ascii="Times New Roman" w:hAnsi="Times New Roman" w:cs="Times New Roman"/>
        </w:rPr>
      </w:pPr>
    </w:p>
    <w:p w14:paraId="36E9747A" w14:textId="23EC5A42" w:rsidR="00DC06FF" w:rsidRPr="006F5EFC" w:rsidRDefault="00DC06FF" w:rsidP="001E0C5B">
      <w:pPr>
        <w:pStyle w:val="Default"/>
        <w:rPr>
          <w:rFonts w:ascii="Times New Roman" w:hAnsi="Times New Roman" w:cs="Times New Roman"/>
        </w:rPr>
      </w:pPr>
      <w:r w:rsidRPr="006F5EFC">
        <w:rPr>
          <w:rFonts w:ascii="Times New Roman" w:hAnsi="Times New Roman" w:cs="Times New Roman"/>
        </w:rPr>
        <w:t xml:space="preserve">*: </w:t>
      </w:r>
      <w:r w:rsidR="00761C54" w:rsidRPr="006F5EFC">
        <w:rPr>
          <w:rFonts w:ascii="Times New Roman" w:hAnsi="Times New Roman" w:cs="Times New Roman"/>
        </w:rPr>
        <w:t xml:space="preserve">A záródolgozatukat a szakmai gyakorlat során végzett projektmunka, fejlesztési feladat témából elkészítő </w:t>
      </w:r>
      <w:r w:rsidR="00031333">
        <w:rPr>
          <w:rFonts w:ascii="Times New Roman" w:hAnsi="Times New Roman" w:cs="Times New Roman"/>
        </w:rPr>
        <w:t>h</w:t>
      </w:r>
      <w:r w:rsidR="00031333" w:rsidRPr="006F5EFC">
        <w:rPr>
          <w:rFonts w:ascii="Times New Roman" w:hAnsi="Times New Roman" w:cs="Times New Roman"/>
        </w:rPr>
        <w:t xml:space="preserve">allgatók </w:t>
      </w:r>
      <w:r w:rsidR="003B248D" w:rsidRPr="006F5EFC">
        <w:rPr>
          <w:rFonts w:ascii="Times New Roman" w:hAnsi="Times New Roman" w:cs="Times New Roman"/>
        </w:rPr>
        <w:t xml:space="preserve">dolgozata a </w:t>
      </w:r>
      <w:r w:rsidR="00031333">
        <w:rPr>
          <w:rFonts w:ascii="Times New Roman" w:hAnsi="Times New Roman" w:cs="Times New Roman"/>
        </w:rPr>
        <w:t>s</w:t>
      </w:r>
      <w:r w:rsidR="00031333" w:rsidRPr="006F5EFC">
        <w:rPr>
          <w:rFonts w:ascii="Times New Roman" w:hAnsi="Times New Roman" w:cs="Times New Roman"/>
        </w:rPr>
        <w:t xml:space="preserve">zakfelelős </w:t>
      </w:r>
      <w:r w:rsidR="003B248D" w:rsidRPr="006F5EFC">
        <w:rPr>
          <w:rFonts w:ascii="Times New Roman" w:hAnsi="Times New Roman" w:cs="Times New Roman"/>
        </w:rPr>
        <w:t>nyilatkozatával adható be.</w:t>
      </w:r>
    </w:p>
    <w:p w14:paraId="08DBAAE3" w14:textId="11328A7C" w:rsidR="003B248D" w:rsidRPr="006F5EFC" w:rsidRDefault="003B248D" w:rsidP="001E0C5B">
      <w:pPr>
        <w:pStyle w:val="Default"/>
        <w:rPr>
          <w:rFonts w:ascii="Times New Roman" w:hAnsi="Times New Roman" w:cs="Times New Roman"/>
        </w:rPr>
      </w:pPr>
      <w:r w:rsidRPr="006F5EFC">
        <w:rPr>
          <w:rFonts w:ascii="Times New Roman" w:hAnsi="Times New Roman" w:cs="Times New Roman"/>
        </w:rPr>
        <w:t>A</w:t>
      </w:r>
      <w:r w:rsidR="00AA29C9" w:rsidRPr="006F5EFC">
        <w:rPr>
          <w:rFonts w:ascii="Times New Roman" w:hAnsi="Times New Roman" w:cs="Times New Roman"/>
        </w:rPr>
        <w:t xml:space="preserve"> Projekt labor és tervezés tárgyat 2020/21/1 félévben vagy </w:t>
      </w:r>
      <w:r w:rsidR="002F011F" w:rsidRPr="006F5EFC">
        <w:rPr>
          <w:rFonts w:ascii="Times New Roman" w:hAnsi="Times New Roman" w:cs="Times New Roman"/>
        </w:rPr>
        <w:t>azt követően</w:t>
      </w:r>
      <w:r w:rsidR="00EB08D2" w:rsidRPr="006F5EFC">
        <w:rPr>
          <w:rFonts w:ascii="Times New Roman" w:hAnsi="Times New Roman" w:cs="Times New Roman"/>
        </w:rPr>
        <w:t xml:space="preserve"> teljesítő </w:t>
      </w:r>
      <w:r w:rsidR="00031333">
        <w:rPr>
          <w:rFonts w:ascii="Times New Roman" w:hAnsi="Times New Roman" w:cs="Times New Roman"/>
        </w:rPr>
        <w:t>h</w:t>
      </w:r>
      <w:r w:rsidR="00031333" w:rsidRPr="006F5EFC">
        <w:rPr>
          <w:rFonts w:ascii="Times New Roman" w:hAnsi="Times New Roman" w:cs="Times New Roman"/>
        </w:rPr>
        <w:t xml:space="preserve">allgatók </w:t>
      </w:r>
      <w:r w:rsidR="00EB08D2" w:rsidRPr="006F5EFC">
        <w:rPr>
          <w:rFonts w:ascii="Times New Roman" w:hAnsi="Times New Roman" w:cs="Times New Roman"/>
        </w:rPr>
        <w:t>záródolgozatának témája a tárgy keretében végzett egyéni fejlesztés</w:t>
      </w:r>
      <w:r w:rsidR="002F011F" w:rsidRPr="006F5EFC">
        <w:rPr>
          <w:rFonts w:ascii="Times New Roman" w:hAnsi="Times New Roman" w:cs="Times New Roman"/>
        </w:rPr>
        <w:t xml:space="preserve"> feladat</w:t>
      </w:r>
      <w:r w:rsidR="004A5B7A">
        <w:rPr>
          <w:rFonts w:ascii="Times New Roman" w:hAnsi="Times New Roman" w:cs="Times New Roman"/>
        </w:rPr>
        <w:t>(</w:t>
      </w:r>
      <w:r w:rsidR="00CE067F">
        <w:rPr>
          <w:rFonts w:ascii="Times New Roman" w:hAnsi="Times New Roman" w:cs="Times New Roman"/>
        </w:rPr>
        <w:t>rész</w:t>
      </w:r>
      <w:r w:rsidR="004A5B7A">
        <w:rPr>
          <w:rFonts w:ascii="Times New Roman" w:hAnsi="Times New Roman" w:cs="Times New Roman"/>
        </w:rPr>
        <w:t>)</w:t>
      </w:r>
      <w:r w:rsidR="001345FE" w:rsidRPr="006F5EFC">
        <w:rPr>
          <w:rFonts w:ascii="Times New Roman" w:hAnsi="Times New Roman" w:cs="Times New Roman"/>
        </w:rPr>
        <w:t xml:space="preserve">. A Záródolgozatuk beadásának feltétele a </w:t>
      </w:r>
      <w:r w:rsidR="00E555BA" w:rsidRPr="006F5EFC">
        <w:rPr>
          <w:rFonts w:ascii="Times New Roman" w:hAnsi="Times New Roman" w:cs="Times New Roman"/>
        </w:rPr>
        <w:t xml:space="preserve">kitöltött, aláírt </w:t>
      </w:r>
      <w:r w:rsidR="00031333">
        <w:rPr>
          <w:rFonts w:ascii="Times New Roman" w:hAnsi="Times New Roman" w:cs="Times New Roman"/>
        </w:rPr>
        <w:t>t</w:t>
      </w:r>
      <w:r w:rsidR="00031333" w:rsidRPr="006F5EFC">
        <w:rPr>
          <w:rFonts w:ascii="Times New Roman" w:hAnsi="Times New Roman" w:cs="Times New Roman"/>
        </w:rPr>
        <w:t xml:space="preserve">émavezetői </w:t>
      </w:r>
      <w:r w:rsidR="00E555BA" w:rsidRPr="006F5EFC">
        <w:rPr>
          <w:rFonts w:ascii="Times New Roman" w:hAnsi="Times New Roman" w:cs="Times New Roman"/>
        </w:rPr>
        <w:t>nyilatkozat.</w:t>
      </w:r>
    </w:p>
    <w:p w14:paraId="6AB82C59" w14:textId="6B2CB740" w:rsidR="001E0C5B" w:rsidRPr="006F5EFC" w:rsidRDefault="00567F83" w:rsidP="001E0C5B">
      <w:pPr>
        <w:pStyle w:val="CM20"/>
        <w:spacing w:line="396" w:lineRule="atLeast"/>
        <w:ind w:left="7173"/>
        <w:jc w:val="both"/>
        <w:rPr>
          <w:rFonts w:ascii="Times New Roman" w:hAnsi="Times New Roman"/>
          <w:strike/>
          <w:sz w:val="22"/>
          <w:szCs w:val="22"/>
        </w:rPr>
        <w:sectPr w:rsidR="001E0C5B" w:rsidRPr="006F5EFC" w:rsidSect="00031472">
          <w:type w:val="continuous"/>
          <w:pgSz w:w="12240" w:h="15840"/>
          <w:pgMar w:top="1701" w:right="1701" w:bottom="1701" w:left="2268" w:header="708" w:footer="708" w:gutter="0"/>
          <w:cols w:space="708"/>
          <w:noEndnote/>
        </w:sectPr>
      </w:pPr>
      <w:r w:rsidRPr="006F5EFC">
        <w:rPr>
          <w:rFonts w:ascii="Times New Roman" w:hAnsi="Times New Roman"/>
          <w:strike/>
          <w:sz w:val="22"/>
          <w:szCs w:val="22"/>
        </w:rPr>
        <w:t xml:space="preserve"> </w:t>
      </w:r>
    </w:p>
    <w:p w14:paraId="368A377C" w14:textId="77777777" w:rsidR="001E0C5B" w:rsidRPr="006F5EFC" w:rsidRDefault="001E0C5B" w:rsidP="001E0C5B">
      <w:pPr>
        <w:pStyle w:val="Default"/>
        <w:rPr>
          <w:rFonts w:ascii="Times New Roman" w:hAnsi="Times New Roman" w:cs="Times New Roman"/>
        </w:rPr>
      </w:pPr>
    </w:p>
    <w:p w14:paraId="6F7F7220" w14:textId="77777777" w:rsidR="00F56288" w:rsidRPr="006F5EFC" w:rsidRDefault="00F56288" w:rsidP="00F56288">
      <w:pPr>
        <w:pStyle w:val="Cmsor1"/>
      </w:pPr>
      <w:r w:rsidRPr="006F5EFC">
        <w:t>III</w:t>
      </w:r>
      <w:r w:rsidR="0056453E" w:rsidRPr="006F5EFC">
        <w:t>.</w:t>
      </w:r>
      <w:r w:rsidRPr="006F5EFC">
        <w:t xml:space="preserve"> Köszönetnyilvánítás</w:t>
      </w:r>
    </w:p>
    <w:p w14:paraId="074A2CEA" w14:textId="77777777" w:rsidR="00F56288" w:rsidRPr="006F5EFC" w:rsidRDefault="00F56288" w:rsidP="00387F7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F5EFC">
        <w:rPr>
          <w:rFonts w:ascii="Times New Roman" w:hAnsi="Times New Roman" w:cs="Times New Roman"/>
          <w:sz w:val="24"/>
          <w:szCs w:val="24"/>
        </w:rPr>
        <w:t>A hallgató köszönetet nyilvánít mindazoknak, akiktől (elméleti, gyakorlati, erkölcsi, stb.) segítséget kapott.</w:t>
      </w:r>
    </w:p>
    <w:p w14:paraId="43A9C714" w14:textId="77777777" w:rsidR="00110D2F" w:rsidRPr="006F5EFC" w:rsidRDefault="00110D2F" w:rsidP="00110D2F">
      <w:pPr>
        <w:pStyle w:val="Cmsor1"/>
      </w:pPr>
      <w:r w:rsidRPr="006F5EFC">
        <w:t>I</w:t>
      </w:r>
      <w:r w:rsidR="0056453E" w:rsidRPr="006F5EFC">
        <w:t>V. Tartalomjegyzék</w:t>
      </w:r>
    </w:p>
    <w:p w14:paraId="63471B56" w14:textId="08ED5EA0" w:rsidR="00B97FA8" w:rsidRPr="006F5EFC" w:rsidRDefault="0056453E" w:rsidP="00B97FA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6F5EFC">
        <w:rPr>
          <w:rFonts w:ascii="Times New Roman" w:hAnsi="Times New Roman" w:cs="Times New Roman"/>
          <w:sz w:val="24"/>
          <w:szCs w:val="24"/>
        </w:rPr>
        <w:t xml:space="preserve">Legnagyobb mélység: Heading 4, formátum: hagyományos (nem cifra, fantázia, stb.) </w:t>
      </w:r>
      <w:r w:rsidR="00B97FA8" w:rsidRPr="006F5EFC">
        <w:rPr>
          <w:rFonts w:ascii="Times New Roman" w:hAnsi="Times New Roman" w:cs="Times New Roman"/>
          <w:sz w:val="24"/>
          <w:szCs w:val="24"/>
        </w:rPr>
        <w:t>.</w:t>
      </w:r>
      <w:r w:rsidR="00B97FA8"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A címlapon kívül minden oldal számozással legyen ellátva</w:t>
      </w:r>
      <w:r w:rsidR="001A2016"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. </w:t>
      </w:r>
      <w:r w:rsidR="00B97FA8"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>A fő- és alfejezeteket számozni kell (kivéve: irodalomjegyzék és mellékletek)</w:t>
      </w:r>
      <w:r w:rsidR="007B5E18"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>.</w:t>
      </w:r>
    </w:p>
    <w:p w14:paraId="1553D10E" w14:textId="77777777" w:rsidR="008A5390" w:rsidRPr="006F5EFC" w:rsidRDefault="008A5390" w:rsidP="00B97FA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5F4E6FDD" w14:textId="77777777" w:rsidR="00110D2F" w:rsidRPr="006F5EFC" w:rsidRDefault="0056453E" w:rsidP="00110D2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hu-HU"/>
        </w:rPr>
      </w:pPr>
      <w:r w:rsidRPr="006F5EFC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hu-HU"/>
        </w:rPr>
        <w:t>V</w:t>
      </w:r>
      <w:r w:rsidR="001A2016" w:rsidRPr="006F5EFC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hu-HU"/>
        </w:rPr>
        <w:t>.</w:t>
      </w:r>
      <w:r w:rsidRPr="006F5EFC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hu-HU"/>
        </w:rPr>
        <w:t xml:space="preserve"> Érdemi rész</w:t>
      </w:r>
    </w:p>
    <w:p w14:paraId="5F266067" w14:textId="77777777" w:rsidR="0056453E" w:rsidRPr="006F5EFC" w:rsidRDefault="0056453E" w:rsidP="0056453E">
      <w:pPr>
        <w:pStyle w:val="CM18"/>
        <w:rPr>
          <w:rFonts w:ascii="Times New Roman" w:hAnsi="Times New Roman"/>
          <w:sz w:val="22"/>
          <w:szCs w:val="22"/>
        </w:rPr>
      </w:pPr>
    </w:p>
    <w:p w14:paraId="5E4D3791" w14:textId="77777777" w:rsidR="0056453E" w:rsidRPr="006F5EFC" w:rsidRDefault="0056453E" w:rsidP="0056453E">
      <w:pPr>
        <w:pStyle w:val="CM18"/>
        <w:rPr>
          <w:rFonts w:ascii="Times New Roman" w:hAnsi="Times New Roman"/>
        </w:rPr>
      </w:pPr>
      <w:r w:rsidRPr="006F5EFC">
        <w:rPr>
          <w:rFonts w:ascii="Times New Roman" w:hAnsi="Times New Roman"/>
        </w:rPr>
        <w:t xml:space="preserve">Az érdemi részt a konzulens iránymutatásai alapján a hallgató önálló munka keretében készíti el, amely a jelölt idézetek nélkül legalább a dolgozat 2/3-a. </w:t>
      </w:r>
    </w:p>
    <w:p w14:paraId="5359A1F2" w14:textId="2A3D5999" w:rsidR="0056453E" w:rsidRPr="006F5EFC" w:rsidRDefault="0056453E" w:rsidP="009771D4">
      <w:pPr>
        <w:pStyle w:val="Default"/>
        <w:spacing w:line="453" w:lineRule="atLeast"/>
        <w:jc w:val="center"/>
        <w:rPr>
          <w:rFonts w:ascii="Times New Roman" w:hAnsi="Times New Roman" w:cs="Times New Roman"/>
          <w:b/>
          <w:bCs/>
          <w:color w:val="auto"/>
          <w:sz w:val="22"/>
          <w:szCs w:val="22"/>
        </w:rPr>
      </w:pPr>
      <w:r w:rsidRPr="006F5EFC">
        <w:rPr>
          <w:rFonts w:ascii="Times New Roman" w:hAnsi="Times New Roman" w:cs="Times New Roman"/>
          <w:b/>
          <w:bCs/>
          <w:color w:val="auto"/>
          <w:sz w:val="22"/>
          <w:szCs w:val="22"/>
        </w:rPr>
        <w:t>Néhány mondatnál hosszabb szövegszerű idézeteket az érdemi részbe berakni NEM szabad</w:t>
      </w:r>
      <w:r w:rsidR="00964F79" w:rsidRPr="006F5EFC">
        <w:rPr>
          <w:rFonts w:ascii="Times New Roman" w:hAnsi="Times New Roman" w:cs="Times New Roman"/>
          <w:b/>
          <w:bCs/>
          <w:color w:val="auto"/>
          <w:sz w:val="22"/>
          <w:szCs w:val="22"/>
        </w:rPr>
        <w:t>!</w:t>
      </w:r>
      <w:r w:rsidRPr="006F5EFC">
        <w:rPr>
          <w:rFonts w:ascii="Times New Roman" w:hAnsi="Times New Roman" w:cs="Times New Roman"/>
          <w:b/>
          <w:bCs/>
          <w:color w:val="auto"/>
          <w:sz w:val="22"/>
          <w:szCs w:val="22"/>
        </w:rPr>
        <w:t xml:space="preserve"> Hosszabb idézetet a mellékletbe</w:t>
      </w:r>
      <w:r w:rsidR="00964F79" w:rsidRPr="006F5EFC">
        <w:rPr>
          <w:rFonts w:ascii="Times New Roman" w:hAnsi="Times New Roman" w:cs="Times New Roman"/>
          <w:b/>
          <w:bCs/>
          <w:color w:val="auto"/>
          <w:sz w:val="22"/>
          <w:szCs w:val="22"/>
        </w:rPr>
        <w:t>n</w:t>
      </w:r>
      <w:r w:rsidRPr="006F5EFC">
        <w:rPr>
          <w:rFonts w:ascii="Times New Roman" w:hAnsi="Times New Roman" w:cs="Times New Roman"/>
          <w:b/>
          <w:bCs/>
          <w:color w:val="auto"/>
          <w:sz w:val="22"/>
          <w:szCs w:val="22"/>
        </w:rPr>
        <w:t xml:space="preserve"> kell elhelyezni.</w:t>
      </w:r>
    </w:p>
    <w:p w14:paraId="30A6ACD0" w14:textId="77777777" w:rsidR="0056453E" w:rsidRPr="006F5EFC" w:rsidRDefault="0056453E" w:rsidP="0056453E">
      <w:pPr>
        <w:pStyle w:val="Default"/>
        <w:spacing w:line="453" w:lineRule="atLeast"/>
        <w:rPr>
          <w:rFonts w:ascii="Times New Roman" w:hAnsi="Times New Roman" w:cs="Times New Roman"/>
          <w:sz w:val="22"/>
          <w:szCs w:val="22"/>
        </w:rPr>
      </w:pPr>
      <w:r w:rsidRPr="006F5EFC">
        <w:rPr>
          <w:rFonts w:ascii="Times New Roman" w:hAnsi="Times New Roman" w:cs="Times New Roman"/>
          <w:b/>
          <w:bCs/>
          <w:sz w:val="22"/>
          <w:szCs w:val="22"/>
        </w:rPr>
        <w:t xml:space="preserve">Formai követelmények </w:t>
      </w:r>
    </w:p>
    <w:p w14:paraId="0540709F" w14:textId="5F121B9F" w:rsidR="0056453E" w:rsidRPr="006F5EFC" w:rsidRDefault="0056453E" w:rsidP="0056453E">
      <w:pPr>
        <w:pStyle w:val="Default"/>
        <w:rPr>
          <w:rFonts w:ascii="Times New Roman" w:hAnsi="Times New Roman" w:cs="Times New Roman"/>
          <w:color w:val="auto"/>
          <w:sz w:val="22"/>
          <w:szCs w:val="22"/>
        </w:rPr>
      </w:pPr>
      <w:r w:rsidRPr="006F5EFC">
        <w:rPr>
          <w:rFonts w:ascii="Times New Roman" w:hAnsi="Times New Roman" w:cs="Times New Roman"/>
          <w:color w:val="auto"/>
          <w:sz w:val="22"/>
          <w:szCs w:val="22"/>
        </w:rPr>
        <w:t>1. Szöveg</w:t>
      </w:r>
      <w:r w:rsidR="00654C26" w:rsidRPr="006F5EFC">
        <w:rPr>
          <w:rFonts w:ascii="Times New Roman" w:hAnsi="Times New Roman" w:cs="Times New Roman"/>
          <w:color w:val="auto"/>
          <w:sz w:val="22"/>
          <w:szCs w:val="22"/>
        </w:rPr>
        <w:t>:</w:t>
      </w:r>
      <w:r w:rsidRPr="006F5EFC">
        <w:rPr>
          <w:rFonts w:ascii="Times New Roman" w:hAnsi="Times New Roman" w:cs="Times New Roman"/>
          <w:color w:val="auto"/>
          <w:sz w:val="22"/>
          <w:szCs w:val="22"/>
        </w:rPr>
        <w:t xml:space="preserve"> Times New Roman, </w:t>
      </w:r>
      <w:smartTag w:uri="urn:schemas-microsoft-com:office:smarttags" w:element="metricconverter">
        <w:smartTagPr>
          <w:attr w:name="ProductID" w:val="12 pt"/>
        </w:smartTagPr>
        <w:r w:rsidRPr="006F5EFC">
          <w:rPr>
            <w:rFonts w:ascii="Times New Roman" w:hAnsi="Times New Roman" w:cs="Times New Roman"/>
            <w:color w:val="auto"/>
            <w:sz w:val="22"/>
            <w:szCs w:val="22"/>
          </w:rPr>
          <w:t>12 pt</w:t>
        </w:r>
      </w:smartTag>
      <w:r w:rsidRPr="006F5EFC">
        <w:rPr>
          <w:rFonts w:ascii="Times New Roman" w:hAnsi="Times New Roman" w:cs="Times New Roman"/>
          <w:color w:val="auto"/>
          <w:sz w:val="22"/>
          <w:szCs w:val="22"/>
        </w:rPr>
        <w:t>, 1.5</w:t>
      </w:r>
      <w:r w:rsidR="009C1D8C">
        <w:rPr>
          <w:rFonts w:ascii="Times New Roman" w:hAnsi="Times New Roman" w:cs="Times New Roman"/>
          <w:color w:val="auto"/>
          <w:sz w:val="22"/>
          <w:szCs w:val="22"/>
        </w:rPr>
        <w:t>-es sortáv, sorkizárt</w:t>
      </w:r>
      <w:r w:rsidR="00654C26" w:rsidRPr="006F5EFC">
        <w:rPr>
          <w:rFonts w:ascii="Times New Roman" w:hAnsi="Times New Roman" w:cs="Times New Roman"/>
          <w:color w:val="auto"/>
          <w:sz w:val="22"/>
          <w:szCs w:val="22"/>
        </w:rPr>
        <w:t>.</w:t>
      </w:r>
      <w:r w:rsidRPr="006F5EFC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</w:p>
    <w:p w14:paraId="142D3B10" w14:textId="6B9E0D17" w:rsidR="0056453E" w:rsidRPr="006F5EFC" w:rsidRDefault="0056453E" w:rsidP="0056453E">
      <w:pPr>
        <w:pStyle w:val="Default"/>
        <w:rPr>
          <w:rFonts w:ascii="Times New Roman" w:hAnsi="Times New Roman" w:cs="Times New Roman"/>
          <w:color w:val="auto"/>
          <w:sz w:val="22"/>
          <w:szCs w:val="22"/>
        </w:rPr>
      </w:pPr>
      <w:r w:rsidRPr="006F5EFC">
        <w:rPr>
          <w:rFonts w:ascii="Times New Roman" w:hAnsi="Times New Roman" w:cs="Times New Roman"/>
          <w:color w:val="auto"/>
          <w:sz w:val="22"/>
          <w:szCs w:val="22"/>
        </w:rPr>
        <w:t xml:space="preserve">2. Ábrák középre rendezve, feliratozva és számozva például: </w:t>
      </w:r>
    </w:p>
    <w:p w14:paraId="263F8A3D" w14:textId="77777777" w:rsidR="0056453E" w:rsidRPr="006F5EFC" w:rsidRDefault="0056453E" w:rsidP="0056453E">
      <w:pPr>
        <w:pStyle w:val="Default"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r w:rsidRPr="006F5EFC">
        <w:rPr>
          <w:rFonts w:ascii="Times New Roman" w:hAnsi="Times New Roman" w:cs="Times New Roman"/>
          <w:noProof/>
          <w:color w:val="auto"/>
          <w:sz w:val="22"/>
          <w:szCs w:val="22"/>
        </w:rPr>
        <w:drawing>
          <wp:inline distT="0" distB="0" distL="0" distR="0" wp14:anchorId="658D0C1B" wp14:editId="6F1648B0">
            <wp:extent cx="1762125" cy="1219200"/>
            <wp:effectExtent l="0" t="0" r="9525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125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A70D31" w14:textId="77777777" w:rsidR="0056453E" w:rsidRPr="006F5EFC" w:rsidRDefault="0056453E" w:rsidP="0056453E">
      <w:pPr>
        <w:pStyle w:val="Default"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r w:rsidRPr="006F5EFC">
        <w:rPr>
          <w:rFonts w:ascii="Times New Roman" w:hAnsi="Times New Roman" w:cs="Times New Roman"/>
          <w:b/>
          <w:bCs/>
          <w:color w:val="auto"/>
          <w:sz w:val="22"/>
          <w:szCs w:val="22"/>
        </w:rPr>
        <w:t>2.1. ábra</w:t>
      </w:r>
    </w:p>
    <w:p w14:paraId="5AA2DA64" w14:textId="54BA7C60" w:rsidR="0056453E" w:rsidRPr="006F5EFC" w:rsidRDefault="0056453E" w:rsidP="0056453E">
      <w:pPr>
        <w:pStyle w:val="Default"/>
        <w:rPr>
          <w:rFonts w:ascii="Times New Roman" w:hAnsi="Times New Roman" w:cs="Times New Roman"/>
          <w:color w:val="auto"/>
          <w:sz w:val="22"/>
          <w:szCs w:val="22"/>
        </w:rPr>
      </w:pPr>
      <w:r w:rsidRPr="006F5EFC">
        <w:rPr>
          <w:rFonts w:ascii="Times New Roman" w:hAnsi="Times New Roman" w:cs="Times New Roman"/>
          <w:color w:val="auto"/>
          <w:sz w:val="22"/>
          <w:szCs w:val="22"/>
        </w:rPr>
        <w:t>3. Képletek középre vagy első tab</w:t>
      </w:r>
      <w:r w:rsidR="00027EDC">
        <w:rPr>
          <w:rFonts w:ascii="Times New Roman" w:hAnsi="Times New Roman" w:cs="Times New Roman"/>
          <w:color w:val="auto"/>
          <w:sz w:val="22"/>
          <w:szCs w:val="22"/>
        </w:rPr>
        <w:t>ulátorra</w:t>
      </w:r>
      <w:r w:rsidRPr="006F5EFC">
        <w:rPr>
          <w:rFonts w:ascii="Times New Roman" w:hAnsi="Times New Roman" w:cs="Times New Roman"/>
          <w:color w:val="auto"/>
          <w:sz w:val="22"/>
          <w:szCs w:val="22"/>
        </w:rPr>
        <w:t>-ra rendezve, számozva (fejezetenként, vagy a bal vagy a jobb oldali szélen), betűk: dőlt</w:t>
      </w:r>
      <w:r w:rsidR="000D058D">
        <w:rPr>
          <w:rFonts w:ascii="Times New Roman" w:hAnsi="Times New Roman" w:cs="Times New Roman"/>
          <w:color w:val="auto"/>
          <w:sz w:val="22"/>
          <w:szCs w:val="22"/>
        </w:rPr>
        <w:t xml:space="preserve"> betűvel</w:t>
      </w:r>
      <w:r w:rsidRPr="006F5EFC">
        <w:rPr>
          <w:rFonts w:ascii="Times New Roman" w:hAnsi="Times New Roman" w:cs="Times New Roman"/>
          <w:color w:val="auto"/>
          <w:sz w:val="22"/>
          <w:szCs w:val="22"/>
        </w:rPr>
        <w:t xml:space="preserve">, számjegyek: normál, a képletet megelőzi és követi egy-egy sorköz, a képlet utáni első sor a bal szélen kezdődik (nincs </w:t>
      </w:r>
      <w:r w:rsidR="000D058D">
        <w:rPr>
          <w:rFonts w:ascii="Times New Roman" w:hAnsi="Times New Roman" w:cs="Times New Roman"/>
          <w:color w:val="auto"/>
          <w:sz w:val="22"/>
          <w:szCs w:val="22"/>
        </w:rPr>
        <w:t>behúzás</w:t>
      </w:r>
      <w:r w:rsidRPr="006F5EFC">
        <w:rPr>
          <w:rFonts w:ascii="Times New Roman" w:hAnsi="Times New Roman" w:cs="Times New Roman"/>
          <w:color w:val="auto"/>
          <w:sz w:val="22"/>
          <w:szCs w:val="22"/>
        </w:rPr>
        <w:t xml:space="preserve">) </w:t>
      </w:r>
    </w:p>
    <w:p w14:paraId="34A11894" w14:textId="4B2E7AE2" w:rsidR="0056453E" w:rsidRPr="006F5EFC" w:rsidRDefault="0056453E" w:rsidP="0056453E">
      <w:pPr>
        <w:pStyle w:val="Default"/>
        <w:rPr>
          <w:rFonts w:ascii="Times New Roman" w:hAnsi="Times New Roman" w:cs="Times New Roman"/>
          <w:color w:val="auto"/>
          <w:sz w:val="22"/>
          <w:szCs w:val="22"/>
        </w:rPr>
      </w:pPr>
      <w:r w:rsidRPr="006F5EFC">
        <w:rPr>
          <w:rFonts w:ascii="Times New Roman" w:hAnsi="Times New Roman" w:cs="Times New Roman"/>
          <w:color w:val="auto"/>
          <w:sz w:val="22"/>
          <w:szCs w:val="22"/>
        </w:rPr>
        <w:t xml:space="preserve">4. Változók </w:t>
      </w:r>
      <w:r w:rsidR="004870DA">
        <w:rPr>
          <w:rFonts w:ascii="Times New Roman" w:hAnsi="Times New Roman" w:cs="Times New Roman"/>
          <w:color w:val="auto"/>
          <w:sz w:val="22"/>
          <w:szCs w:val="22"/>
        </w:rPr>
        <w:t xml:space="preserve">a </w:t>
      </w:r>
      <w:r w:rsidRPr="006F5EFC">
        <w:rPr>
          <w:rFonts w:ascii="Times New Roman" w:hAnsi="Times New Roman" w:cs="Times New Roman"/>
          <w:color w:val="auto"/>
          <w:sz w:val="22"/>
          <w:szCs w:val="22"/>
        </w:rPr>
        <w:t xml:space="preserve">szövegben dőlt betűvel </w:t>
      </w:r>
      <w:r w:rsidR="004870DA">
        <w:rPr>
          <w:rFonts w:ascii="Times New Roman" w:hAnsi="Times New Roman" w:cs="Times New Roman"/>
          <w:color w:val="auto"/>
          <w:sz w:val="22"/>
          <w:szCs w:val="22"/>
        </w:rPr>
        <w:t>szerepelnek</w:t>
      </w:r>
    </w:p>
    <w:p w14:paraId="2338AEF9" w14:textId="558F30C7" w:rsidR="0056453E" w:rsidRPr="006F5EFC" w:rsidRDefault="0056453E" w:rsidP="0056453E">
      <w:pPr>
        <w:pStyle w:val="Default"/>
        <w:rPr>
          <w:rFonts w:ascii="Times New Roman" w:hAnsi="Times New Roman" w:cs="Times New Roman"/>
          <w:color w:val="auto"/>
          <w:sz w:val="22"/>
          <w:szCs w:val="22"/>
        </w:rPr>
      </w:pPr>
      <w:r w:rsidRPr="006F5EFC">
        <w:rPr>
          <w:rFonts w:ascii="Times New Roman" w:hAnsi="Times New Roman" w:cs="Times New Roman"/>
          <w:color w:val="auto"/>
          <w:sz w:val="22"/>
          <w:szCs w:val="22"/>
        </w:rPr>
        <w:t>5. Új bekezdés</w:t>
      </w:r>
      <w:r w:rsidR="002F1398" w:rsidRPr="006F5EFC">
        <w:rPr>
          <w:rFonts w:ascii="Times New Roman" w:hAnsi="Times New Roman" w:cs="Times New Roman"/>
          <w:color w:val="auto"/>
          <w:sz w:val="22"/>
          <w:szCs w:val="22"/>
        </w:rPr>
        <w:br/>
      </w:r>
      <w:r w:rsidRPr="006F5EFC">
        <w:rPr>
          <w:rFonts w:ascii="Times New Roman" w:hAnsi="Times New Roman" w:cs="Times New Roman"/>
          <w:color w:val="auto"/>
          <w:sz w:val="22"/>
          <w:szCs w:val="22"/>
        </w:rPr>
        <w:t xml:space="preserve"> Az új bekezdés első sora: behúzással új sorban, nem előzi meg üres sorköz </w:t>
      </w:r>
    </w:p>
    <w:p w14:paraId="390AFFD9" w14:textId="11137852" w:rsidR="005B29F4" w:rsidRPr="006F5EFC" w:rsidRDefault="0056453E" w:rsidP="0056453E">
      <w:pPr>
        <w:pStyle w:val="Default"/>
        <w:rPr>
          <w:rFonts w:ascii="Times New Roman" w:hAnsi="Times New Roman" w:cs="Times New Roman"/>
          <w:color w:val="auto"/>
          <w:sz w:val="22"/>
          <w:szCs w:val="22"/>
        </w:rPr>
      </w:pPr>
      <w:r w:rsidRPr="006F5EFC">
        <w:rPr>
          <w:rFonts w:ascii="Times New Roman" w:hAnsi="Times New Roman" w:cs="Times New Roman"/>
          <w:color w:val="auto"/>
          <w:sz w:val="22"/>
          <w:szCs w:val="22"/>
        </w:rPr>
        <w:t xml:space="preserve">6. Címek értelemszerűen számozva, Heading 1: </w:t>
      </w:r>
      <w:smartTag w:uri="urn:schemas-microsoft-com:office:smarttags" w:element="metricconverter">
        <w:smartTagPr>
          <w:attr w:name="ProductID" w:val="14 pt"/>
        </w:smartTagPr>
        <w:r w:rsidRPr="006F5EFC">
          <w:rPr>
            <w:rFonts w:ascii="Times New Roman" w:hAnsi="Times New Roman" w:cs="Times New Roman"/>
            <w:color w:val="auto"/>
            <w:sz w:val="22"/>
            <w:szCs w:val="22"/>
          </w:rPr>
          <w:t>14 pt</w:t>
        </w:r>
      </w:smartTag>
      <w:r w:rsidRPr="006F5EFC">
        <w:rPr>
          <w:rFonts w:ascii="Times New Roman" w:hAnsi="Times New Roman" w:cs="Times New Roman"/>
          <w:color w:val="auto"/>
          <w:sz w:val="22"/>
          <w:szCs w:val="22"/>
        </w:rPr>
        <w:t xml:space="preserve">, </w:t>
      </w:r>
      <w:r w:rsidR="003C6C4E">
        <w:rPr>
          <w:rFonts w:ascii="Times New Roman" w:hAnsi="Times New Roman" w:cs="Times New Roman"/>
          <w:color w:val="auto"/>
          <w:sz w:val="22"/>
          <w:szCs w:val="22"/>
        </w:rPr>
        <w:t>Times New Roman</w:t>
      </w:r>
      <w:r w:rsidRPr="006F5EFC">
        <w:rPr>
          <w:rFonts w:ascii="Times New Roman" w:hAnsi="Times New Roman" w:cs="Times New Roman"/>
          <w:color w:val="auto"/>
          <w:sz w:val="22"/>
          <w:szCs w:val="22"/>
        </w:rPr>
        <w:t xml:space="preserve">, </w:t>
      </w:r>
      <w:r w:rsidR="004870DA">
        <w:rPr>
          <w:rFonts w:ascii="Times New Roman" w:hAnsi="Times New Roman" w:cs="Times New Roman"/>
          <w:color w:val="auto"/>
          <w:sz w:val="22"/>
          <w:szCs w:val="22"/>
        </w:rPr>
        <w:t>félkövér</w:t>
      </w:r>
      <w:r w:rsidR="003C6C4E">
        <w:rPr>
          <w:rFonts w:ascii="Times New Roman" w:hAnsi="Times New Roman" w:cs="Times New Roman"/>
          <w:color w:val="auto"/>
          <w:sz w:val="22"/>
          <w:szCs w:val="22"/>
        </w:rPr>
        <w:t>,</w:t>
      </w:r>
      <w:r w:rsidRPr="006F5EFC">
        <w:rPr>
          <w:rFonts w:ascii="Times New Roman" w:hAnsi="Times New Roman" w:cs="Times New Roman"/>
          <w:color w:val="auto"/>
          <w:sz w:val="22"/>
          <w:szCs w:val="22"/>
        </w:rPr>
        <w:t xml:space="preserve"> további Heading: </w:t>
      </w:r>
      <w:smartTag w:uri="urn:schemas-microsoft-com:office:smarttags" w:element="metricconverter">
        <w:smartTagPr>
          <w:attr w:name="ProductID" w:val="12 pt"/>
        </w:smartTagPr>
        <w:r w:rsidRPr="006F5EFC">
          <w:rPr>
            <w:rFonts w:ascii="Times New Roman" w:hAnsi="Times New Roman" w:cs="Times New Roman"/>
            <w:color w:val="auto"/>
            <w:sz w:val="22"/>
            <w:szCs w:val="22"/>
          </w:rPr>
          <w:t>12 pt</w:t>
        </w:r>
      </w:smartTag>
      <w:r w:rsidRPr="006F5EFC">
        <w:rPr>
          <w:rFonts w:ascii="Times New Roman" w:hAnsi="Times New Roman" w:cs="Times New Roman"/>
          <w:color w:val="auto"/>
          <w:sz w:val="22"/>
          <w:szCs w:val="22"/>
        </w:rPr>
        <w:t xml:space="preserve">, </w:t>
      </w:r>
      <w:r w:rsidR="003C6C4E">
        <w:rPr>
          <w:rFonts w:ascii="Times New Roman" w:hAnsi="Times New Roman" w:cs="Times New Roman"/>
          <w:color w:val="auto"/>
          <w:sz w:val="22"/>
          <w:szCs w:val="22"/>
        </w:rPr>
        <w:t>félövér</w:t>
      </w:r>
      <w:r w:rsidRPr="006F5EFC">
        <w:rPr>
          <w:rFonts w:ascii="Times New Roman" w:hAnsi="Times New Roman" w:cs="Times New Roman"/>
          <w:color w:val="auto"/>
          <w:sz w:val="22"/>
          <w:szCs w:val="22"/>
        </w:rPr>
        <w:t xml:space="preserve">, </w:t>
      </w:r>
      <w:r w:rsidR="003C6C4E">
        <w:rPr>
          <w:rFonts w:ascii="Times New Roman" w:hAnsi="Times New Roman" w:cs="Times New Roman"/>
          <w:color w:val="auto"/>
          <w:sz w:val="22"/>
          <w:szCs w:val="22"/>
        </w:rPr>
        <w:t>Times New Roman</w:t>
      </w:r>
      <w:r w:rsidR="000A7D2B">
        <w:rPr>
          <w:rFonts w:ascii="Times New Roman" w:hAnsi="Times New Roman" w:cs="Times New Roman"/>
          <w:color w:val="auto"/>
          <w:sz w:val="22"/>
          <w:szCs w:val="22"/>
        </w:rPr>
        <w:t>,</w:t>
      </w:r>
      <w:r w:rsidRPr="006F5EFC">
        <w:rPr>
          <w:rFonts w:ascii="Times New Roman" w:hAnsi="Times New Roman" w:cs="Times New Roman"/>
          <w:color w:val="auto"/>
          <w:sz w:val="22"/>
          <w:szCs w:val="22"/>
        </w:rPr>
        <w:t xml:space="preserve"> minden cím előtt és után egy-egy plusz sortávolság</w:t>
      </w:r>
      <w:r w:rsidR="000A7D2B">
        <w:rPr>
          <w:rFonts w:ascii="Times New Roman" w:hAnsi="Times New Roman" w:cs="Times New Roman"/>
          <w:color w:val="auto"/>
          <w:sz w:val="22"/>
          <w:szCs w:val="22"/>
        </w:rPr>
        <w:t>nyi térköz</w:t>
      </w:r>
      <w:r w:rsidRPr="006F5EFC">
        <w:rPr>
          <w:rFonts w:ascii="Times New Roman" w:hAnsi="Times New Roman" w:cs="Times New Roman"/>
          <w:color w:val="auto"/>
          <w:sz w:val="22"/>
          <w:szCs w:val="22"/>
        </w:rPr>
        <w:t>, cím utáni első sor kezdése sor elején</w:t>
      </w:r>
      <w:r w:rsidR="000A7D2B">
        <w:rPr>
          <w:rFonts w:ascii="Times New Roman" w:hAnsi="Times New Roman" w:cs="Times New Roman"/>
          <w:color w:val="auto"/>
          <w:sz w:val="22"/>
          <w:szCs w:val="22"/>
        </w:rPr>
        <w:t>, behúzás nélkül</w:t>
      </w:r>
      <w:r w:rsidRPr="006F5EFC">
        <w:rPr>
          <w:rFonts w:ascii="Times New Roman" w:hAnsi="Times New Roman" w:cs="Times New Roman"/>
          <w:color w:val="auto"/>
          <w:sz w:val="22"/>
          <w:szCs w:val="22"/>
        </w:rPr>
        <w:t>.</w:t>
      </w:r>
    </w:p>
    <w:p w14:paraId="509D4BB1" w14:textId="3984DC7A" w:rsidR="0056453E" w:rsidRPr="006F5EFC" w:rsidRDefault="0056453E" w:rsidP="0056453E">
      <w:pPr>
        <w:pStyle w:val="Default"/>
        <w:rPr>
          <w:rFonts w:ascii="Times New Roman" w:hAnsi="Times New Roman" w:cs="Times New Roman"/>
          <w:color w:val="auto"/>
          <w:sz w:val="22"/>
          <w:szCs w:val="22"/>
        </w:rPr>
      </w:pPr>
      <w:r w:rsidRPr="006F5EFC">
        <w:rPr>
          <w:rFonts w:ascii="Times New Roman" w:hAnsi="Times New Roman" w:cs="Times New Roman"/>
          <w:color w:val="auto"/>
          <w:sz w:val="22"/>
          <w:szCs w:val="22"/>
        </w:rPr>
        <w:t xml:space="preserve">7. Általános szabályok: </w:t>
      </w:r>
    </w:p>
    <w:p w14:paraId="3D6D98D9" w14:textId="45CC6ABD" w:rsidR="0056453E" w:rsidRPr="006F5EFC" w:rsidRDefault="0056453E" w:rsidP="00925687">
      <w:pPr>
        <w:pStyle w:val="Default"/>
        <w:numPr>
          <w:ilvl w:val="2"/>
          <w:numId w:val="2"/>
        </w:numPr>
        <w:ind w:firstLine="426"/>
        <w:rPr>
          <w:rFonts w:ascii="Times New Roman" w:hAnsi="Times New Roman" w:cs="Times New Roman"/>
          <w:color w:val="auto"/>
          <w:sz w:val="22"/>
          <w:szCs w:val="22"/>
        </w:rPr>
      </w:pPr>
      <w:r w:rsidRPr="006F5EFC">
        <w:rPr>
          <w:rFonts w:ascii="Times New Roman" w:hAnsi="Times New Roman" w:cs="Times New Roman"/>
          <w:color w:val="auto"/>
          <w:sz w:val="22"/>
          <w:szCs w:val="22"/>
        </w:rPr>
        <w:t xml:space="preserve">minden műveleti jelet (számtani, halmazelméleti stb.) megelőz és követ egy-egy szóköz, </w:t>
      </w:r>
    </w:p>
    <w:p w14:paraId="308D849D" w14:textId="648EE876" w:rsidR="0056453E" w:rsidRPr="006F5EFC" w:rsidRDefault="0056453E" w:rsidP="00925687">
      <w:pPr>
        <w:pStyle w:val="Default"/>
        <w:numPr>
          <w:ilvl w:val="2"/>
          <w:numId w:val="2"/>
        </w:numPr>
        <w:ind w:firstLine="426"/>
        <w:rPr>
          <w:rFonts w:ascii="Times New Roman" w:hAnsi="Times New Roman" w:cs="Times New Roman"/>
          <w:color w:val="auto"/>
          <w:sz w:val="22"/>
          <w:szCs w:val="22"/>
        </w:rPr>
      </w:pPr>
      <w:r w:rsidRPr="006F5EFC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minden írásjelet (pont, vessző, kérdőjel, stb.) követ egy szóköz, </w:t>
      </w:r>
    </w:p>
    <w:p w14:paraId="40255553" w14:textId="0E60D999" w:rsidR="0056453E" w:rsidRPr="006F5EFC" w:rsidRDefault="0056453E" w:rsidP="00925687">
      <w:pPr>
        <w:pStyle w:val="Default"/>
        <w:numPr>
          <w:ilvl w:val="2"/>
          <w:numId w:val="2"/>
        </w:numPr>
        <w:ind w:firstLine="426"/>
        <w:rPr>
          <w:rFonts w:ascii="Times New Roman" w:hAnsi="Times New Roman" w:cs="Times New Roman"/>
          <w:color w:val="auto"/>
          <w:sz w:val="22"/>
          <w:szCs w:val="22"/>
        </w:rPr>
      </w:pPr>
      <w:r w:rsidRPr="006F5EFC">
        <w:rPr>
          <w:rFonts w:ascii="Times New Roman" w:hAnsi="Times New Roman" w:cs="Times New Roman"/>
          <w:color w:val="auto"/>
          <w:sz w:val="22"/>
          <w:szCs w:val="22"/>
        </w:rPr>
        <w:t xml:space="preserve">a zárójelek: normál (nem dőlt) </w:t>
      </w:r>
    </w:p>
    <w:p w14:paraId="73472645" w14:textId="77777777" w:rsidR="0056453E" w:rsidRPr="006F5EFC" w:rsidRDefault="0056453E" w:rsidP="0056453E">
      <w:pPr>
        <w:pStyle w:val="Default"/>
        <w:rPr>
          <w:rFonts w:ascii="Times New Roman" w:hAnsi="Times New Roman" w:cs="Times New Roman"/>
          <w:color w:val="auto"/>
          <w:sz w:val="22"/>
          <w:szCs w:val="22"/>
        </w:rPr>
      </w:pPr>
      <w:r w:rsidRPr="006F5EFC">
        <w:rPr>
          <w:rFonts w:ascii="Times New Roman" w:hAnsi="Times New Roman" w:cs="Times New Roman"/>
          <w:color w:val="auto"/>
          <w:sz w:val="22"/>
          <w:szCs w:val="22"/>
        </w:rPr>
        <w:t xml:space="preserve">8. Nyelvi ajánlás magyar, ill. angol nyelv szempontjából a Magyar Helyesírási Szabályzat, ill. a megfelelő − brit, amerikai, stb. − angol nyelvi szabályzat. </w:t>
      </w:r>
    </w:p>
    <w:p w14:paraId="0B940C19" w14:textId="72D2FD27" w:rsidR="0056453E" w:rsidRPr="006F5EFC" w:rsidRDefault="0056453E" w:rsidP="0056453E">
      <w:pPr>
        <w:pStyle w:val="Default"/>
        <w:rPr>
          <w:rFonts w:ascii="Times New Roman" w:hAnsi="Times New Roman" w:cs="Times New Roman"/>
          <w:color w:val="auto"/>
          <w:sz w:val="22"/>
          <w:szCs w:val="22"/>
        </w:rPr>
      </w:pPr>
      <w:r w:rsidRPr="006F5EFC">
        <w:rPr>
          <w:rFonts w:ascii="Times New Roman" w:hAnsi="Times New Roman" w:cs="Times New Roman"/>
          <w:color w:val="auto"/>
          <w:sz w:val="22"/>
          <w:szCs w:val="22"/>
        </w:rPr>
        <w:t xml:space="preserve">9. Terjedelem: </w:t>
      </w:r>
      <w:r w:rsidR="004F64B1" w:rsidRPr="006F5EFC">
        <w:rPr>
          <w:rFonts w:ascii="Times New Roman" w:hAnsi="Times New Roman" w:cs="Times New Roman"/>
          <w:color w:val="auto"/>
          <w:sz w:val="22"/>
          <w:szCs w:val="22"/>
        </w:rPr>
        <w:t>a</w:t>
      </w:r>
      <w:r w:rsidRPr="006F5EFC">
        <w:rPr>
          <w:rFonts w:ascii="Times New Roman" w:hAnsi="Times New Roman" w:cs="Times New Roman"/>
          <w:color w:val="auto"/>
          <w:sz w:val="22"/>
          <w:szCs w:val="22"/>
        </w:rPr>
        <w:t xml:space="preserve"> tartalmi rész legalább 20 oldal, de legfeljebb 40 oldal. </w:t>
      </w:r>
    </w:p>
    <w:p w14:paraId="49A0C544" w14:textId="32FB9EDB" w:rsidR="0056453E" w:rsidRPr="006F5EFC" w:rsidRDefault="0056453E" w:rsidP="0056453E">
      <w:pPr>
        <w:pStyle w:val="Default"/>
        <w:rPr>
          <w:rFonts w:ascii="Times New Roman" w:hAnsi="Times New Roman" w:cs="Times New Roman"/>
          <w:color w:val="auto"/>
          <w:sz w:val="22"/>
          <w:szCs w:val="22"/>
        </w:rPr>
      </w:pPr>
      <w:r w:rsidRPr="006F5EFC">
        <w:rPr>
          <w:rFonts w:ascii="Times New Roman" w:hAnsi="Times New Roman" w:cs="Times New Roman"/>
          <w:color w:val="auto"/>
          <w:sz w:val="22"/>
          <w:szCs w:val="22"/>
        </w:rPr>
        <w:t>10. Margók</w:t>
      </w:r>
      <w:r w:rsidR="00020B09">
        <w:rPr>
          <w:rFonts w:ascii="Times New Roman" w:hAnsi="Times New Roman" w:cs="Times New Roman"/>
          <w:color w:val="auto"/>
          <w:sz w:val="22"/>
          <w:szCs w:val="22"/>
        </w:rPr>
        <w:t>:</w:t>
      </w:r>
      <w:r w:rsidRPr="006F5EFC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020B09">
        <w:rPr>
          <w:rFonts w:ascii="Times New Roman" w:hAnsi="Times New Roman" w:cs="Times New Roman"/>
          <w:color w:val="auto"/>
          <w:sz w:val="22"/>
          <w:szCs w:val="22"/>
        </w:rPr>
        <w:t>k</w:t>
      </w:r>
      <w:r w:rsidRPr="006F5EFC">
        <w:rPr>
          <w:rFonts w:ascii="Times New Roman" w:hAnsi="Times New Roman" w:cs="Times New Roman"/>
          <w:color w:val="auto"/>
          <w:sz w:val="22"/>
          <w:szCs w:val="22"/>
        </w:rPr>
        <w:t xml:space="preserve">ötésoldali: </w:t>
      </w:r>
      <w:smartTag w:uri="urn:schemas-microsoft-com:office:smarttags" w:element="metricconverter">
        <w:smartTagPr>
          <w:attr w:name="ProductID" w:val="4 cm"/>
        </w:smartTagPr>
        <w:r w:rsidRPr="006F5EFC">
          <w:rPr>
            <w:rFonts w:ascii="Times New Roman" w:hAnsi="Times New Roman" w:cs="Times New Roman"/>
            <w:color w:val="auto"/>
            <w:sz w:val="22"/>
            <w:szCs w:val="22"/>
          </w:rPr>
          <w:t>4 cm</w:t>
        </w:r>
      </w:smartTag>
      <w:r w:rsidRPr="006F5EFC">
        <w:rPr>
          <w:rFonts w:ascii="Times New Roman" w:hAnsi="Times New Roman" w:cs="Times New Roman"/>
          <w:color w:val="auto"/>
          <w:sz w:val="22"/>
          <w:szCs w:val="22"/>
        </w:rPr>
        <w:t xml:space="preserve">, Nem-kötés oldali, fenti, alsó: </w:t>
      </w:r>
      <w:smartTag w:uri="urn:schemas-microsoft-com:office:smarttags" w:element="metricconverter">
        <w:smartTagPr>
          <w:attr w:name="ProductID" w:val="3 cm"/>
        </w:smartTagPr>
        <w:r w:rsidRPr="006F5EFC">
          <w:rPr>
            <w:rFonts w:ascii="Times New Roman" w:hAnsi="Times New Roman" w:cs="Times New Roman"/>
            <w:color w:val="auto"/>
            <w:sz w:val="22"/>
            <w:szCs w:val="22"/>
          </w:rPr>
          <w:t>3 cm</w:t>
        </w:r>
      </w:smartTag>
      <w:r w:rsidRPr="006F5EFC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</w:p>
    <w:p w14:paraId="37BCA5A9" w14:textId="610535B3" w:rsidR="0056453E" w:rsidRPr="006F5EFC" w:rsidRDefault="0056453E" w:rsidP="0056453E">
      <w:pPr>
        <w:pStyle w:val="Default"/>
        <w:rPr>
          <w:rFonts w:ascii="Times New Roman" w:hAnsi="Times New Roman" w:cs="Times New Roman"/>
          <w:color w:val="auto"/>
          <w:sz w:val="22"/>
          <w:szCs w:val="22"/>
        </w:rPr>
      </w:pPr>
      <w:r w:rsidRPr="006F5EFC">
        <w:rPr>
          <w:rFonts w:ascii="Times New Roman" w:hAnsi="Times New Roman" w:cs="Times New Roman"/>
          <w:color w:val="auto"/>
          <w:sz w:val="22"/>
          <w:szCs w:val="22"/>
        </w:rPr>
        <w:t>11. Oldalszámozás külső alsó sarokban</w:t>
      </w:r>
      <w:r w:rsidR="000D2606" w:rsidRPr="006F5EFC">
        <w:rPr>
          <w:rFonts w:ascii="Times New Roman" w:hAnsi="Times New Roman" w:cs="Times New Roman"/>
          <w:color w:val="auto"/>
          <w:sz w:val="22"/>
          <w:szCs w:val="22"/>
        </w:rPr>
        <w:t>.</w:t>
      </w:r>
      <w:r w:rsidRPr="006F5EFC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</w:p>
    <w:p w14:paraId="5B2C03B5" w14:textId="77777777" w:rsidR="0056453E" w:rsidRPr="006F5EFC" w:rsidRDefault="0056453E" w:rsidP="0056453E">
      <w:pPr>
        <w:pStyle w:val="Default"/>
        <w:rPr>
          <w:rFonts w:ascii="Times New Roman" w:hAnsi="Times New Roman" w:cs="Times New Roman"/>
          <w:color w:val="auto"/>
          <w:sz w:val="22"/>
          <w:szCs w:val="22"/>
        </w:rPr>
      </w:pPr>
      <w:r w:rsidRPr="006F5EFC">
        <w:rPr>
          <w:rFonts w:ascii="Times New Roman" w:hAnsi="Times New Roman" w:cs="Times New Roman"/>
          <w:color w:val="auto"/>
          <w:sz w:val="22"/>
          <w:szCs w:val="22"/>
        </w:rPr>
        <w:t xml:space="preserve">12. Fejléc tartalma fejezetenként a fejezet címek középre rendezve. </w:t>
      </w:r>
    </w:p>
    <w:p w14:paraId="42972340" w14:textId="2F222065" w:rsidR="0056453E" w:rsidRPr="006F5EFC" w:rsidRDefault="0056453E" w:rsidP="0056453E">
      <w:pPr>
        <w:pStyle w:val="Default"/>
        <w:rPr>
          <w:rFonts w:ascii="Times New Roman" w:hAnsi="Times New Roman" w:cs="Times New Roman"/>
          <w:color w:val="auto"/>
          <w:sz w:val="22"/>
          <w:szCs w:val="22"/>
        </w:rPr>
      </w:pPr>
      <w:r w:rsidRPr="006F5EFC">
        <w:rPr>
          <w:rFonts w:ascii="Times New Roman" w:hAnsi="Times New Roman" w:cs="Times New Roman"/>
          <w:color w:val="auto"/>
          <w:sz w:val="22"/>
          <w:szCs w:val="22"/>
        </w:rPr>
        <w:t>13. Hivatkozások szögletes zárójelben a hivatkozott mű sorszáma az irodalomjegyzékben pl. [1], ha több hivatkozás van egyazon helyen, akkor sorszámaik felsorolása növekvő sorrendben egymástól vesszővel elválasztva, egyetlen szögletes zárójelben [1,5,6]</w:t>
      </w:r>
      <w:r w:rsidR="00832AFC" w:rsidRPr="006F5EFC">
        <w:rPr>
          <w:rFonts w:ascii="Times New Roman" w:hAnsi="Times New Roman" w:cs="Times New Roman"/>
          <w:color w:val="auto"/>
          <w:sz w:val="22"/>
          <w:szCs w:val="22"/>
        </w:rPr>
        <w:t xml:space="preserve"> legyenek felsorolva.</w:t>
      </w:r>
      <w:r w:rsidRPr="006F5EFC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</w:p>
    <w:p w14:paraId="3B3028B0" w14:textId="77777777" w:rsidR="0056453E" w:rsidRPr="006F5EFC" w:rsidRDefault="0056453E" w:rsidP="0056453E">
      <w:pPr>
        <w:pStyle w:val="Default"/>
        <w:rPr>
          <w:rFonts w:ascii="Times New Roman" w:hAnsi="Times New Roman" w:cs="Times New Roman"/>
          <w:color w:val="auto"/>
          <w:sz w:val="22"/>
          <w:szCs w:val="22"/>
        </w:rPr>
      </w:pPr>
      <w:r w:rsidRPr="006F5EFC">
        <w:rPr>
          <w:rFonts w:ascii="Times New Roman" w:hAnsi="Times New Roman" w:cs="Times New Roman"/>
          <w:color w:val="auto"/>
          <w:sz w:val="22"/>
          <w:szCs w:val="22"/>
        </w:rPr>
        <w:t xml:space="preserve">14. Szó szerinti idézet </w:t>
      </w:r>
    </w:p>
    <w:p w14:paraId="4195CAFE" w14:textId="77777777" w:rsidR="001E0C5B" w:rsidRPr="006F5EFC" w:rsidRDefault="0056453E" w:rsidP="001E0C5B">
      <w:pPr>
        <w:pStyle w:val="CM9"/>
        <w:ind w:left="340"/>
        <w:rPr>
          <w:rFonts w:ascii="Times New Roman" w:hAnsi="Times New Roman"/>
          <w:sz w:val="22"/>
          <w:szCs w:val="22"/>
        </w:rPr>
      </w:pPr>
      <w:r w:rsidRPr="006F5EFC">
        <w:rPr>
          <w:rFonts w:ascii="Times New Roman" w:hAnsi="Times New Roman"/>
          <w:sz w:val="22"/>
          <w:szCs w:val="22"/>
        </w:rPr>
        <w:t xml:space="preserve">Az idézett szöveget „ ” idézőjelek közé kell tenni, és a hivatkozást meg kell adni az előző pont alapján. </w:t>
      </w:r>
    </w:p>
    <w:p w14:paraId="2A99510F" w14:textId="77777777" w:rsidR="001E0C5B" w:rsidRPr="006F5EFC" w:rsidRDefault="001E0C5B" w:rsidP="001E0C5B">
      <w:pPr>
        <w:pStyle w:val="CM9"/>
        <w:rPr>
          <w:rFonts w:ascii="Times New Roman" w:hAnsi="Times New Roman"/>
          <w:sz w:val="22"/>
          <w:szCs w:val="22"/>
        </w:rPr>
      </w:pPr>
    </w:p>
    <w:p w14:paraId="56C77DAC" w14:textId="0388DE10" w:rsidR="0056453E" w:rsidRPr="006F5EFC" w:rsidRDefault="0056453E" w:rsidP="001E0C5B">
      <w:pPr>
        <w:pStyle w:val="CM9"/>
        <w:rPr>
          <w:rFonts w:ascii="Times New Roman" w:hAnsi="Times New Roman"/>
          <w:u w:val="single"/>
        </w:rPr>
      </w:pPr>
      <w:r w:rsidRPr="006F5EFC">
        <w:rPr>
          <w:rFonts w:ascii="Times New Roman" w:hAnsi="Times New Roman"/>
          <w:u w:val="single"/>
        </w:rPr>
        <w:t>Az érdemi rész gondolati egységei</w:t>
      </w:r>
      <w:r w:rsidR="00A3081E" w:rsidRPr="006F5EFC">
        <w:rPr>
          <w:rFonts w:ascii="Times New Roman" w:hAnsi="Times New Roman"/>
          <w:u w:val="single"/>
        </w:rPr>
        <w:t xml:space="preserve"> a záródolgozatban</w:t>
      </w:r>
      <w:r w:rsidRPr="006F5EFC">
        <w:rPr>
          <w:rFonts w:ascii="Times New Roman" w:hAnsi="Times New Roman"/>
          <w:u w:val="single"/>
        </w:rPr>
        <w:t>:</w:t>
      </w:r>
    </w:p>
    <w:p w14:paraId="3E2D056D" w14:textId="77777777" w:rsidR="0056453E" w:rsidRPr="006F5EFC" w:rsidRDefault="0056453E" w:rsidP="0031368A">
      <w:pPr>
        <w:rPr>
          <w:rFonts w:ascii="Times New Roman" w:hAnsi="Times New Roman" w:cs="Times New Roman"/>
        </w:rPr>
      </w:pPr>
    </w:p>
    <w:p w14:paraId="60360D8C" w14:textId="77777777" w:rsidR="00110D2F" w:rsidRPr="006F5EFC" w:rsidRDefault="0056453E" w:rsidP="0056453E">
      <w:pPr>
        <w:pStyle w:val="Cmsor2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6F5EFC">
        <w:rPr>
          <w:rFonts w:ascii="Times New Roman" w:hAnsi="Times New Roman" w:cs="Times New Roman"/>
          <w:b/>
          <w:bCs/>
          <w:color w:val="auto"/>
          <w:sz w:val="24"/>
          <w:szCs w:val="24"/>
        </w:rPr>
        <w:t>Bevezetés</w:t>
      </w:r>
    </w:p>
    <w:p w14:paraId="14B2A3BB" w14:textId="77777777" w:rsidR="00110D2F" w:rsidRPr="006F5EFC" w:rsidRDefault="00110D2F" w:rsidP="00110D2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>- Bemutatja a készítő főbb kérdéseit és/vagy hipotéziseit – kreatív munkánál a célkitűzéseket</w:t>
      </w:r>
    </w:p>
    <w:p w14:paraId="243FF7AE" w14:textId="77777777" w:rsidR="00110D2F" w:rsidRPr="006F5EFC" w:rsidRDefault="00110D2F" w:rsidP="00110D2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>- Röviden vázolja a hallgató által alkalmazott módszereket, a kutatás</w:t>
      </w:r>
      <w:r w:rsidR="0056453E"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>/fejlesztés</w:t>
      </w:r>
      <w:r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tárgyát, a feltérképezett mintát, kreatív munkánál a használt eszközöket. </w:t>
      </w:r>
    </w:p>
    <w:p w14:paraId="450D9146" w14:textId="77777777" w:rsidR="00110D2F" w:rsidRPr="006F5EFC" w:rsidRDefault="00110D2F" w:rsidP="00110D2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>- A dolgozat témaköreinek kifejtése: megfogalmazza, hogy miről fog szólni a dolgozat (kb. a tartalomjegyzék rövid összefoglalása szöveges formában)</w:t>
      </w:r>
    </w:p>
    <w:p w14:paraId="348AF3B6" w14:textId="77777777" w:rsidR="00110D2F" w:rsidRPr="006F5EFC" w:rsidRDefault="00110D2F" w:rsidP="00110D2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> </w:t>
      </w:r>
    </w:p>
    <w:p w14:paraId="51B45952" w14:textId="77777777" w:rsidR="00110D2F" w:rsidRPr="006F5EFC" w:rsidRDefault="0056453E" w:rsidP="0056453E">
      <w:pPr>
        <w:pStyle w:val="Cmsor2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6F5EFC">
        <w:rPr>
          <w:rFonts w:ascii="Times New Roman" w:hAnsi="Times New Roman" w:cs="Times New Roman"/>
          <w:b/>
          <w:bCs/>
          <w:color w:val="auto"/>
          <w:sz w:val="24"/>
          <w:szCs w:val="24"/>
        </w:rPr>
        <w:t>Elméleti felvezetés, az elkészített dolgozat létjogosultságát igazoló rész</w:t>
      </w:r>
    </w:p>
    <w:p w14:paraId="0ED36E37" w14:textId="77777777" w:rsidR="00110D2F" w:rsidRPr="006F5EFC" w:rsidRDefault="0056453E" w:rsidP="00110D2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>- A záró</w:t>
      </w:r>
      <w:r w:rsidR="00110D2F"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dolgozat témaköréhez kapcsolódó fogalmak, elméletek, elemzési modellek bemutatása </w:t>
      </w:r>
    </w:p>
    <w:p w14:paraId="6037FC23" w14:textId="77777777" w:rsidR="00110D2F" w:rsidRPr="006F5EFC" w:rsidRDefault="00110D2F" w:rsidP="00110D2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- </w:t>
      </w:r>
      <w:r w:rsidR="0056453E"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A megoldandó feladat és az arra rendelkezésre álló megoldások </w:t>
      </w:r>
      <w:r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>kritikus, összehasonlító, értékelő bemutatása</w:t>
      </w:r>
    </w:p>
    <w:p w14:paraId="04CFD290" w14:textId="36297840" w:rsidR="00110D2F" w:rsidRPr="006F5EFC" w:rsidRDefault="00110D2F" w:rsidP="00110D2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>- Korábbi vizsgálatok eredményeinek bemutatása, hasonló elemzések eredményeinek ismertetése</w:t>
      </w:r>
    </w:p>
    <w:p w14:paraId="33CDA0DA" w14:textId="77777777" w:rsidR="00110D2F" w:rsidRPr="006F5EFC" w:rsidRDefault="00110D2F" w:rsidP="0056453E">
      <w:pPr>
        <w:pStyle w:val="Cmsor2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6F5EFC">
        <w:rPr>
          <w:rFonts w:ascii="Times New Roman" w:hAnsi="Times New Roman" w:cs="Times New Roman"/>
          <w:b/>
          <w:bCs/>
          <w:color w:val="auto"/>
          <w:sz w:val="24"/>
          <w:szCs w:val="24"/>
        </w:rPr>
        <w:t>A dolgozat központi té</w:t>
      </w:r>
      <w:r w:rsidR="0056453E" w:rsidRPr="006F5EFC">
        <w:rPr>
          <w:rFonts w:ascii="Times New Roman" w:hAnsi="Times New Roman" w:cs="Times New Roman"/>
          <w:b/>
          <w:bCs/>
          <w:color w:val="auto"/>
          <w:sz w:val="24"/>
          <w:szCs w:val="24"/>
        </w:rPr>
        <w:t>makörének kifejtése</w:t>
      </w:r>
    </w:p>
    <w:p w14:paraId="72A08A0F" w14:textId="05D65805" w:rsidR="00110D2F" w:rsidRPr="006F5EFC" w:rsidRDefault="00110D2F" w:rsidP="00110D2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- A választott konkrét téma, eset bemutatása – az elméleti keretben </w:t>
      </w:r>
      <w:r w:rsidR="001931F0"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>m</w:t>
      </w:r>
      <w:r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>egfogalmazott fogalmak, modellek segítségével történő elemzése</w:t>
      </w:r>
    </w:p>
    <w:p w14:paraId="13DD4A80" w14:textId="77777777" w:rsidR="00110D2F" w:rsidRPr="006F5EFC" w:rsidRDefault="00110D2F" w:rsidP="00110D2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>- Szisztematikus, rendszerezett elemzés – objektív megállapításokkal</w:t>
      </w:r>
    </w:p>
    <w:p w14:paraId="2B7FDD74" w14:textId="7A0A12D1" w:rsidR="00110D2F" w:rsidRPr="006F5EFC" w:rsidRDefault="00110D2F" w:rsidP="00110D2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>- Megállapításokat tartalmaz, amelyeket érveléssel támaszt alá, illetve példákkal illusztrál</w:t>
      </w:r>
    </w:p>
    <w:p w14:paraId="635F7385" w14:textId="77777777" w:rsidR="00110D2F" w:rsidRPr="006F5EFC" w:rsidRDefault="00110D2F" w:rsidP="00110D2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>- Következtetéseket von le, amelyek visszacsatolnak az elméleti részben leírtakhoz</w:t>
      </w:r>
    </w:p>
    <w:p w14:paraId="5FDFA0FD" w14:textId="77777777" w:rsidR="00110D2F" w:rsidRPr="006F5EFC" w:rsidRDefault="00110D2F" w:rsidP="00110D2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> </w:t>
      </w:r>
    </w:p>
    <w:p w14:paraId="212FE46D" w14:textId="51D17CEC" w:rsidR="00110D2F" w:rsidRPr="006F5EFC" w:rsidRDefault="0056453E" w:rsidP="0056453E">
      <w:pPr>
        <w:pStyle w:val="Cmsor2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6F5EFC">
        <w:rPr>
          <w:rFonts w:ascii="Times New Roman" w:hAnsi="Times New Roman" w:cs="Times New Roman"/>
          <w:b/>
          <w:bCs/>
          <w:color w:val="auto"/>
          <w:sz w:val="24"/>
          <w:szCs w:val="24"/>
        </w:rPr>
        <w:t>Össze</w:t>
      </w:r>
      <w:r w:rsidR="00925687" w:rsidRPr="006F5EFC">
        <w:rPr>
          <w:rFonts w:ascii="Times New Roman" w:hAnsi="Times New Roman" w:cs="Times New Roman"/>
          <w:b/>
          <w:bCs/>
          <w:color w:val="auto"/>
          <w:sz w:val="24"/>
          <w:szCs w:val="24"/>
        </w:rPr>
        <w:t>foglalás</w:t>
      </w:r>
    </w:p>
    <w:p w14:paraId="455AED42" w14:textId="77777777" w:rsidR="00110D2F" w:rsidRPr="006F5EFC" w:rsidRDefault="00110D2F" w:rsidP="00110D2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>- A dolgozat eredményeinek összefoglalása</w:t>
      </w:r>
    </w:p>
    <w:p w14:paraId="4C4CD7A4" w14:textId="77777777" w:rsidR="00110D2F" w:rsidRPr="006F5EFC" w:rsidRDefault="00110D2F" w:rsidP="00110D2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>- Javaslatokat tesz a munka folytatására, a lehetséges további vizsgálatok irányára</w:t>
      </w:r>
    </w:p>
    <w:p w14:paraId="3AF9802D" w14:textId="77777777" w:rsidR="00110D2F" w:rsidRPr="006F5EFC" w:rsidRDefault="00110D2F" w:rsidP="00110D2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> </w:t>
      </w:r>
    </w:p>
    <w:p w14:paraId="10B710C6" w14:textId="77777777" w:rsidR="00110D2F" w:rsidRPr="006F5EFC" w:rsidRDefault="0056453E" w:rsidP="0056453E">
      <w:pPr>
        <w:pStyle w:val="Cmsor2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6F5EFC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Irodalomjegyzék</w:t>
      </w:r>
    </w:p>
    <w:p w14:paraId="5A0B27E9" w14:textId="6F80E544" w:rsidR="0056453E" w:rsidRPr="006F5EFC" w:rsidRDefault="00B97FA8" w:rsidP="00B97FA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>Az irodalomjegyzék csak tudományos tételeket tartalmazhat, fel kell tüntetni minden olyan szöveget, amelyre a dolgozatban hivatkozás történik</w:t>
      </w:r>
      <w:r w:rsidR="009E3D0A"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>;</w:t>
      </w:r>
      <w:r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olyan irodalmat, amely a témához kapcsolódik, de a dolgozat szerzője nem használta fel, nem kell feltüntetni. </w:t>
      </w:r>
      <w:r w:rsidR="0056453E" w:rsidRPr="006F5EFC">
        <w:rPr>
          <w:rFonts w:ascii="Times New Roman" w:hAnsi="Times New Roman" w:cs="Times New Roman"/>
          <w:sz w:val="24"/>
          <w:szCs w:val="24"/>
        </w:rPr>
        <w:t xml:space="preserve">Az irodalomjegyzék szó, mint cím, dőlt, </w:t>
      </w:r>
      <w:r w:rsidR="00700D57">
        <w:rPr>
          <w:rFonts w:ascii="Times New Roman" w:hAnsi="Times New Roman" w:cs="Times New Roman"/>
          <w:sz w:val="24"/>
          <w:szCs w:val="24"/>
        </w:rPr>
        <w:t>félkövér,</w:t>
      </w:r>
      <w:r w:rsidR="0056453E" w:rsidRPr="006F5EFC">
        <w:rPr>
          <w:rFonts w:ascii="Times New Roman" w:hAnsi="Times New Roman" w:cs="Times New Roman"/>
          <w:sz w:val="24"/>
          <w:szCs w:val="24"/>
        </w:rPr>
        <w:t xml:space="preserve"> </w:t>
      </w:r>
      <w:smartTag w:uri="urn:schemas-microsoft-com:office:smarttags" w:element="metricconverter">
        <w:smartTagPr>
          <w:attr w:name="ProductID" w:val="12 pt"/>
        </w:smartTagPr>
        <w:r w:rsidR="0056453E" w:rsidRPr="006F5EFC">
          <w:rPr>
            <w:rFonts w:ascii="Times New Roman" w:hAnsi="Times New Roman" w:cs="Times New Roman"/>
            <w:sz w:val="24"/>
            <w:szCs w:val="24"/>
          </w:rPr>
          <w:t>12 pt</w:t>
        </w:r>
      </w:smartTag>
      <w:r w:rsidR="0056453E" w:rsidRPr="006F5EFC">
        <w:rPr>
          <w:rFonts w:ascii="Times New Roman" w:hAnsi="Times New Roman" w:cs="Times New Roman"/>
          <w:sz w:val="24"/>
          <w:szCs w:val="24"/>
        </w:rPr>
        <w:t xml:space="preserve">. A jegyzék elemei között egy sorköz van. Az </w:t>
      </w:r>
      <w:r w:rsidR="00200F1A" w:rsidRPr="006F5EFC">
        <w:rPr>
          <w:rFonts w:ascii="Times New Roman" w:hAnsi="Times New Roman" w:cs="Times New Roman"/>
          <w:sz w:val="24"/>
          <w:szCs w:val="24"/>
        </w:rPr>
        <w:t>i</w:t>
      </w:r>
      <w:r w:rsidR="0056453E" w:rsidRPr="006F5EFC">
        <w:rPr>
          <w:rFonts w:ascii="Times New Roman" w:hAnsi="Times New Roman" w:cs="Times New Roman"/>
          <w:sz w:val="24"/>
          <w:szCs w:val="24"/>
        </w:rPr>
        <w:t xml:space="preserve">rodalomjegyzék tételeit </w:t>
      </w:r>
      <w:r w:rsidR="0056453E" w:rsidRPr="006F5EFC">
        <w:rPr>
          <w:rFonts w:ascii="Times New Roman" w:hAnsi="Times New Roman" w:cs="Times New Roman"/>
          <w:b/>
          <w:sz w:val="24"/>
          <w:szCs w:val="24"/>
        </w:rPr>
        <w:t>ábécé</w:t>
      </w:r>
      <w:r w:rsidR="0056453E" w:rsidRPr="006F5EFC">
        <w:rPr>
          <w:rFonts w:ascii="Times New Roman" w:hAnsi="Times New Roman" w:cs="Times New Roman"/>
          <w:sz w:val="24"/>
          <w:szCs w:val="24"/>
        </w:rPr>
        <w:t xml:space="preserve"> sorrendbe kell rendezni és 1-sel induló növekvő</w:t>
      </w:r>
      <w:r w:rsidR="00700D57">
        <w:rPr>
          <w:rFonts w:ascii="Times New Roman" w:hAnsi="Times New Roman" w:cs="Times New Roman"/>
          <w:sz w:val="24"/>
          <w:szCs w:val="24"/>
        </w:rPr>
        <w:t>, szögletes zárójelek köz</w:t>
      </w:r>
      <w:r w:rsidR="00A87CD7">
        <w:rPr>
          <w:rFonts w:ascii="Times New Roman" w:hAnsi="Times New Roman" w:cs="Times New Roman"/>
          <w:sz w:val="24"/>
          <w:szCs w:val="24"/>
        </w:rPr>
        <w:t>ött elhelyezett</w:t>
      </w:r>
      <w:r w:rsidR="0056453E" w:rsidRPr="006F5EFC">
        <w:rPr>
          <w:rFonts w:ascii="Times New Roman" w:hAnsi="Times New Roman" w:cs="Times New Roman"/>
          <w:sz w:val="24"/>
          <w:szCs w:val="24"/>
        </w:rPr>
        <w:t xml:space="preserve"> sorszámmal kell ellátni.  </w:t>
      </w:r>
    </w:p>
    <w:p w14:paraId="79070762" w14:textId="77777777" w:rsidR="00200F1A" w:rsidRPr="006F5EFC" w:rsidRDefault="0056453E" w:rsidP="00200F1A">
      <w:pPr>
        <w:pStyle w:val="Default"/>
        <w:spacing w:line="511" w:lineRule="atLeast"/>
        <w:ind w:left="680"/>
        <w:rPr>
          <w:rFonts w:ascii="Times New Roman" w:hAnsi="Times New Roman" w:cs="Times New Roman"/>
          <w:color w:val="auto"/>
        </w:rPr>
      </w:pPr>
      <w:r w:rsidRPr="006F5EFC">
        <w:rPr>
          <w:rFonts w:ascii="Times New Roman" w:hAnsi="Times New Roman" w:cs="Times New Roman"/>
          <w:color w:val="auto"/>
        </w:rPr>
        <w:t xml:space="preserve">A használt betűméret 12pt.  </w:t>
      </w:r>
      <w:r w:rsidRPr="006F5EFC">
        <w:rPr>
          <w:rFonts w:ascii="Times New Roman" w:hAnsi="Times New Roman" w:cs="Times New Roman"/>
          <w:color w:val="auto"/>
        </w:rPr>
        <w:br/>
        <w:t>A formá</w:t>
      </w:r>
      <w:r w:rsidR="00200F1A" w:rsidRPr="006F5EFC">
        <w:rPr>
          <w:rFonts w:ascii="Times New Roman" w:hAnsi="Times New Roman" w:cs="Times New Roman"/>
          <w:color w:val="auto"/>
        </w:rPr>
        <w:t>tumok a következők:</w:t>
      </w:r>
    </w:p>
    <w:p w14:paraId="1DB33077" w14:textId="77777777" w:rsidR="0056453E" w:rsidRPr="006F5EFC" w:rsidRDefault="0056453E" w:rsidP="00200F1A">
      <w:pPr>
        <w:pStyle w:val="Default"/>
        <w:spacing w:line="511" w:lineRule="atLeast"/>
        <w:rPr>
          <w:rFonts w:ascii="Times New Roman" w:hAnsi="Times New Roman" w:cs="Times New Roman"/>
          <w:b/>
          <w:bCs/>
        </w:rPr>
      </w:pPr>
      <w:r w:rsidRPr="006F5EFC">
        <w:rPr>
          <w:rFonts w:ascii="Times New Roman" w:hAnsi="Times New Roman" w:cs="Times New Roman"/>
          <w:b/>
          <w:bCs/>
        </w:rPr>
        <w:t xml:space="preserve">Folyóirat cikk: </w:t>
      </w:r>
    </w:p>
    <w:p w14:paraId="7E57146D" w14:textId="642B8F72" w:rsidR="0056453E" w:rsidRPr="006F5EFC" w:rsidRDefault="002172FC" w:rsidP="007634D9">
      <w:pPr>
        <w:pStyle w:val="CM19"/>
        <w:spacing w:line="511" w:lineRule="atLeast"/>
        <w:ind w:right="50"/>
        <w:rPr>
          <w:rFonts w:ascii="Times New Roman" w:hAnsi="Times New Roman"/>
        </w:rPr>
      </w:pPr>
      <w:r w:rsidRPr="006F5EFC">
        <w:rPr>
          <w:rFonts w:ascii="Times New Roman" w:hAnsi="Times New Roman"/>
        </w:rPr>
        <w:t xml:space="preserve">[1] </w:t>
      </w:r>
      <w:r w:rsidR="0056453E" w:rsidRPr="006F5EFC">
        <w:rPr>
          <w:rFonts w:ascii="Times New Roman" w:hAnsi="Times New Roman"/>
        </w:rPr>
        <w:t>NASH, L., SMIDTH, G</w:t>
      </w:r>
      <w:r w:rsidR="00200F1A" w:rsidRPr="006F5EFC">
        <w:rPr>
          <w:rFonts w:ascii="Times New Roman" w:hAnsi="Times New Roman"/>
        </w:rPr>
        <w:t>. (1999). The Alpha-Clustering. Jo</w:t>
      </w:r>
      <w:r w:rsidR="0056453E" w:rsidRPr="006F5EFC">
        <w:rPr>
          <w:rFonts w:ascii="Times New Roman" w:hAnsi="Times New Roman"/>
          <w:i/>
          <w:iCs/>
        </w:rPr>
        <w:t>urnal of Computing</w:t>
      </w:r>
      <w:r w:rsidR="0056453E" w:rsidRPr="006F5EFC">
        <w:rPr>
          <w:rFonts w:ascii="Times New Roman" w:hAnsi="Times New Roman"/>
        </w:rPr>
        <w:t xml:space="preserve">. </w:t>
      </w:r>
      <w:r w:rsidR="0056453E" w:rsidRPr="006F5EFC">
        <w:rPr>
          <w:rFonts w:ascii="Times New Roman" w:hAnsi="Times New Roman"/>
          <w:b/>
          <w:bCs/>
        </w:rPr>
        <w:t>5</w:t>
      </w:r>
      <w:r w:rsidR="0056453E" w:rsidRPr="006F5EFC">
        <w:rPr>
          <w:rFonts w:ascii="Times New Roman" w:hAnsi="Times New Roman"/>
        </w:rPr>
        <w:t xml:space="preserve">(2): 17-29. </w:t>
      </w:r>
    </w:p>
    <w:p w14:paraId="6DB79993" w14:textId="77777777" w:rsidR="0056453E" w:rsidRPr="006F5EFC" w:rsidRDefault="0056453E" w:rsidP="00200F1A">
      <w:pPr>
        <w:pStyle w:val="CM19"/>
        <w:spacing w:line="511" w:lineRule="atLeast"/>
        <w:ind w:right="3080"/>
        <w:rPr>
          <w:rFonts w:ascii="Times New Roman" w:hAnsi="Times New Roman"/>
        </w:rPr>
      </w:pPr>
      <w:r w:rsidRPr="006F5EFC">
        <w:rPr>
          <w:rFonts w:ascii="Times New Roman" w:hAnsi="Times New Roman"/>
          <w:b/>
          <w:bCs/>
        </w:rPr>
        <w:t xml:space="preserve">Könyv: </w:t>
      </w:r>
    </w:p>
    <w:p w14:paraId="378B7F89" w14:textId="21122CA0" w:rsidR="0056453E" w:rsidRPr="006F5EFC" w:rsidRDefault="002172FC" w:rsidP="0056453E">
      <w:pPr>
        <w:pStyle w:val="CM19"/>
        <w:spacing w:line="396" w:lineRule="atLeast"/>
        <w:rPr>
          <w:rFonts w:ascii="Times New Roman" w:hAnsi="Times New Roman"/>
        </w:rPr>
      </w:pPr>
      <w:r w:rsidRPr="006F5EFC">
        <w:rPr>
          <w:rFonts w:ascii="Times New Roman" w:hAnsi="Times New Roman"/>
        </w:rPr>
        <w:t xml:space="preserve">[1] </w:t>
      </w:r>
      <w:r w:rsidR="0056453E" w:rsidRPr="006F5EFC">
        <w:rPr>
          <w:rFonts w:ascii="Times New Roman" w:hAnsi="Times New Roman"/>
        </w:rPr>
        <w:t xml:space="preserve">KIMT, G. (1998). </w:t>
      </w:r>
      <w:r w:rsidR="0056453E" w:rsidRPr="006F5EFC">
        <w:rPr>
          <w:rFonts w:ascii="Times New Roman" w:hAnsi="Times New Roman"/>
          <w:i/>
          <w:iCs/>
        </w:rPr>
        <w:t>A Fuzzy Logic Method In Window Design</w:t>
      </w:r>
      <w:r w:rsidR="0056453E" w:rsidRPr="006F5EFC">
        <w:rPr>
          <w:rFonts w:ascii="Times New Roman" w:hAnsi="Times New Roman"/>
        </w:rPr>
        <w:t xml:space="preserve">. Springer, Berlin Heidelberg New York. </w:t>
      </w:r>
    </w:p>
    <w:p w14:paraId="7DA86A3B" w14:textId="77777777" w:rsidR="0056453E" w:rsidRPr="006F5EFC" w:rsidRDefault="0056453E" w:rsidP="00200F1A">
      <w:pPr>
        <w:pStyle w:val="CM19"/>
        <w:spacing w:line="391" w:lineRule="atLeast"/>
        <w:rPr>
          <w:rFonts w:ascii="Times New Roman" w:hAnsi="Times New Roman"/>
        </w:rPr>
      </w:pPr>
      <w:r w:rsidRPr="006F5EFC">
        <w:rPr>
          <w:rFonts w:ascii="Times New Roman" w:hAnsi="Times New Roman"/>
          <w:b/>
          <w:bCs/>
        </w:rPr>
        <w:t xml:space="preserve">Fejezet (könyvben vagy proceedings-ben): </w:t>
      </w:r>
    </w:p>
    <w:p w14:paraId="410053DE" w14:textId="4DB1B595" w:rsidR="007634D9" w:rsidRPr="006F5EFC" w:rsidRDefault="002172FC" w:rsidP="007634D9">
      <w:pPr>
        <w:pStyle w:val="CM19"/>
        <w:spacing w:line="396" w:lineRule="atLeast"/>
        <w:rPr>
          <w:rFonts w:ascii="Times New Roman" w:hAnsi="Times New Roman"/>
        </w:rPr>
      </w:pPr>
      <w:r w:rsidRPr="006F5EFC">
        <w:rPr>
          <w:rFonts w:ascii="Times New Roman" w:hAnsi="Times New Roman"/>
        </w:rPr>
        <w:t xml:space="preserve">[1] </w:t>
      </w:r>
      <w:r w:rsidR="0056453E" w:rsidRPr="006F5EFC">
        <w:rPr>
          <w:rFonts w:ascii="Times New Roman" w:hAnsi="Times New Roman"/>
        </w:rPr>
        <w:t xml:space="preserve">HINTON, H. (1997). The Heavens are Falling. In: Rosenberg, K. (ed.): </w:t>
      </w:r>
      <w:r w:rsidR="0056453E" w:rsidRPr="006F5EFC">
        <w:rPr>
          <w:rFonts w:ascii="Times New Roman" w:hAnsi="Times New Roman"/>
          <w:i/>
          <w:iCs/>
        </w:rPr>
        <w:t>Random Thoughts</w:t>
      </w:r>
      <w:r w:rsidR="007634D9" w:rsidRPr="006F5EFC">
        <w:rPr>
          <w:rFonts w:ascii="Times New Roman" w:hAnsi="Times New Roman"/>
        </w:rPr>
        <w:t>. MIT Press, 40-100.</w:t>
      </w:r>
    </w:p>
    <w:p w14:paraId="449E3DFF" w14:textId="77777777" w:rsidR="0056453E" w:rsidRPr="006F5EFC" w:rsidRDefault="0056453E" w:rsidP="007634D9">
      <w:pPr>
        <w:pStyle w:val="CM19"/>
        <w:spacing w:line="396" w:lineRule="atLeast"/>
        <w:rPr>
          <w:rFonts w:ascii="Times New Roman" w:hAnsi="Times New Roman"/>
          <w:sz w:val="22"/>
          <w:szCs w:val="22"/>
        </w:rPr>
      </w:pPr>
      <w:r w:rsidRPr="006F5EFC">
        <w:rPr>
          <w:rFonts w:ascii="Times New Roman" w:hAnsi="Times New Roman"/>
          <w:b/>
          <w:bCs/>
          <w:sz w:val="22"/>
          <w:szCs w:val="22"/>
        </w:rPr>
        <w:t xml:space="preserve">Internetes hivatkozás (CD-n beadnadó) </w:t>
      </w:r>
    </w:p>
    <w:p w14:paraId="05BD2B05" w14:textId="7BBF701E" w:rsidR="0056453E" w:rsidRPr="006F5EFC" w:rsidRDefault="002172FC" w:rsidP="0056453E">
      <w:pPr>
        <w:pStyle w:val="CM16"/>
        <w:spacing w:line="266" w:lineRule="atLeast"/>
        <w:rPr>
          <w:rFonts w:ascii="Times New Roman" w:hAnsi="Times New Roman"/>
          <w:sz w:val="22"/>
          <w:szCs w:val="22"/>
        </w:rPr>
      </w:pPr>
      <w:r w:rsidRPr="006F5EFC">
        <w:rPr>
          <w:rFonts w:ascii="Times New Roman" w:hAnsi="Times New Roman"/>
          <w:sz w:val="22"/>
          <w:szCs w:val="22"/>
        </w:rPr>
        <w:t xml:space="preserve">[1] </w:t>
      </w:r>
      <w:r w:rsidR="0056453E" w:rsidRPr="006F5EFC">
        <w:rPr>
          <w:rFonts w:ascii="Times New Roman" w:hAnsi="Times New Roman"/>
          <w:sz w:val="22"/>
          <w:szCs w:val="22"/>
        </w:rPr>
        <w:t xml:space="preserve">http://mik.uni-pannon.hu/index.php?func=news&amp;main=262 MÉSZÁROS P. (letöltés dátuma 2008. október 10.) </w:t>
      </w:r>
      <w:r w:rsidR="0056453E" w:rsidRPr="006F5EFC">
        <w:rPr>
          <w:rFonts w:ascii="Times New Roman" w:hAnsi="Times New Roman"/>
          <w:i/>
          <w:iCs/>
          <w:sz w:val="22"/>
          <w:szCs w:val="22"/>
        </w:rPr>
        <w:t xml:space="preserve">Záróvizsga információk 2009. január </w:t>
      </w:r>
    </w:p>
    <w:p w14:paraId="452807F4" w14:textId="77777777" w:rsidR="00110D2F" w:rsidRPr="006F5EFC" w:rsidRDefault="0056453E" w:rsidP="00E705E2">
      <w:pPr>
        <w:pStyle w:val="CM23"/>
        <w:spacing w:line="266" w:lineRule="atLeast"/>
        <w:rPr>
          <w:rFonts w:ascii="Times New Roman" w:hAnsi="Times New Roman"/>
        </w:rPr>
      </w:pPr>
      <w:r w:rsidRPr="006F5EFC">
        <w:rPr>
          <w:rFonts w:ascii="Times New Roman" w:hAnsi="Times New Roman"/>
          <w:sz w:val="22"/>
          <w:szCs w:val="22"/>
        </w:rPr>
        <w:t xml:space="preserve">Aláhúzás nélkül kell megadni az internet címeket. </w:t>
      </w:r>
      <w:r w:rsidR="00110D2F" w:rsidRPr="006F5EFC">
        <w:rPr>
          <w:rFonts w:ascii="Times New Roman" w:hAnsi="Times New Roman"/>
        </w:rPr>
        <w:t> </w:t>
      </w:r>
    </w:p>
    <w:p w14:paraId="2BC5EAC4" w14:textId="00C78601" w:rsidR="00110D2F" w:rsidRPr="006F5EFC" w:rsidRDefault="00110D2F" w:rsidP="00110D2F">
      <w:pPr>
        <w:pStyle w:val="Cmsor1"/>
      </w:pPr>
      <w:r w:rsidRPr="006F5EFC">
        <w:t xml:space="preserve">VI. Mellékletek </w:t>
      </w:r>
    </w:p>
    <w:p w14:paraId="62CC33D9" w14:textId="77777777" w:rsidR="00110D2F" w:rsidRPr="006F5EFC" w:rsidRDefault="00110D2F" w:rsidP="00110D2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>Mellékletbe kerülnek</w:t>
      </w:r>
      <w:r w:rsidR="00E705E2"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pl.</w:t>
      </w:r>
      <w:r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>:</w:t>
      </w:r>
    </w:p>
    <w:p w14:paraId="4EEDF315" w14:textId="4B70A7EA" w:rsidR="00E705E2" w:rsidRPr="006F5EFC" w:rsidRDefault="00E705E2" w:rsidP="00E705E2">
      <w:pPr>
        <w:pStyle w:val="CM18"/>
        <w:spacing w:after="0"/>
        <w:rPr>
          <w:rFonts w:ascii="Times New Roman" w:hAnsi="Times New Roman"/>
          <w:sz w:val="22"/>
          <w:szCs w:val="22"/>
        </w:rPr>
      </w:pPr>
      <w:r w:rsidRPr="006F5EFC">
        <w:rPr>
          <w:rFonts w:ascii="Times New Roman" w:hAnsi="Times New Roman"/>
          <w:sz w:val="22"/>
          <w:szCs w:val="22"/>
        </w:rPr>
        <w:t>-</w:t>
      </w:r>
      <w:r w:rsidR="001931F0" w:rsidRPr="006F5EFC">
        <w:rPr>
          <w:rFonts w:ascii="Times New Roman" w:hAnsi="Times New Roman"/>
          <w:sz w:val="22"/>
          <w:szCs w:val="22"/>
        </w:rPr>
        <w:t xml:space="preserve"> </w:t>
      </w:r>
      <w:r w:rsidRPr="006F5EFC">
        <w:rPr>
          <w:rFonts w:ascii="Times New Roman" w:hAnsi="Times New Roman"/>
          <w:sz w:val="22"/>
          <w:szCs w:val="22"/>
        </w:rPr>
        <w:t xml:space="preserve">CD tartalomjegyzéke (mappaszerkezet és fájlok listája) </w:t>
      </w:r>
    </w:p>
    <w:p w14:paraId="19935202" w14:textId="77777777" w:rsidR="00110D2F" w:rsidRPr="006F5EFC" w:rsidRDefault="00110D2F" w:rsidP="00E705E2">
      <w:pPr>
        <w:pStyle w:val="CM18"/>
        <w:spacing w:after="0"/>
        <w:rPr>
          <w:rFonts w:ascii="Times New Roman" w:hAnsi="Times New Roman"/>
        </w:rPr>
      </w:pPr>
      <w:r w:rsidRPr="006F5EFC">
        <w:rPr>
          <w:rFonts w:ascii="Times New Roman" w:hAnsi="Times New Roman"/>
        </w:rPr>
        <w:t>- felhasznált kérdőív (üresen 1 példány), interjúvázlat</w:t>
      </w:r>
    </w:p>
    <w:p w14:paraId="43BDE759" w14:textId="77777777" w:rsidR="00110D2F" w:rsidRPr="006F5EFC" w:rsidRDefault="00110D2F" w:rsidP="00E705E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>- ábrák, képek, táblázatok – ha 1/3 oldalnál nagyobbak</w:t>
      </w:r>
    </w:p>
    <w:p w14:paraId="67612C41" w14:textId="77777777" w:rsidR="00110D2F" w:rsidRPr="006F5EFC" w:rsidRDefault="00110D2F" w:rsidP="00E705E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>- a mellékletek számozottak, címmel ellát</w:t>
      </w:r>
      <w:r w:rsidR="00E705E2"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>ottak</w:t>
      </w:r>
    </w:p>
    <w:p w14:paraId="15EB9B2C" w14:textId="4F1A345E" w:rsidR="00200A1C" w:rsidRPr="006F5EFC" w:rsidRDefault="00110D2F" w:rsidP="00110D2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> </w:t>
      </w:r>
    </w:p>
    <w:p w14:paraId="3B57CA66" w14:textId="77777777" w:rsidR="00200A1C" w:rsidRPr="006F5EFC" w:rsidRDefault="00200A1C">
      <w:pPr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br w:type="page"/>
      </w:r>
    </w:p>
    <w:p w14:paraId="6E4E5B87" w14:textId="77777777" w:rsidR="00110D2F" w:rsidRPr="006F5EFC" w:rsidRDefault="00110D2F" w:rsidP="00110D2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1D8891B1" w14:textId="63DED921" w:rsidR="00110D2F" w:rsidRPr="006F5EFC" w:rsidRDefault="00E705E2" w:rsidP="00110D2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6F5EFC">
        <w:rPr>
          <w:rFonts w:ascii="Times New Roman" w:eastAsia="Times New Roman" w:hAnsi="Times New Roman" w:cs="Times New Roman"/>
          <w:b/>
          <w:bCs/>
          <w:sz w:val="24"/>
          <w:szCs w:val="24"/>
          <w:lang w:eastAsia="hu-HU"/>
        </w:rPr>
        <w:t>Figyelem!</w:t>
      </w:r>
      <w:r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A záró</w:t>
      </w:r>
      <w:r w:rsidR="00110D2F"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>dolgozat elégtelennel való minősítését vonhatja maga után az alábbi</w:t>
      </w:r>
      <w:r w:rsidR="00200A1C"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r w:rsidR="00110D2F"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>körülmények fennállása:</w:t>
      </w:r>
    </w:p>
    <w:p w14:paraId="1B4A01C1" w14:textId="6B7F0ABA" w:rsidR="00110D2F" w:rsidRPr="006F5EFC" w:rsidRDefault="00110D2F" w:rsidP="001931F0">
      <w:pPr>
        <w:pStyle w:val="Listaszerbekezds"/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>a dolgozatban az előbb tárgyalt főbb részek nem azonosíthatók;</w:t>
      </w:r>
    </w:p>
    <w:p w14:paraId="76B992C1" w14:textId="17FB8091" w:rsidR="00110D2F" w:rsidRPr="006F5EFC" w:rsidRDefault="00110D2F" w:rsidP="001931F0">
      <w:pPr>
        <w:pStyle w:val="Listaszerbekezds"/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>a dolgozat egyes főbb részei közötti összhang súlyosan sérül (pl. a dolgozat címében jelzett</w:t>
      </w:r>
      <w:r w:rsidR="00A564AD"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  <w:r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>témakör csak minimális terjedelemben fejti ki a jelölt, vagy az elméleti felvezetésben ismertetett fogalmak és modellek csak marginálisan kerülnek felhasználásra a dolgozat specifikus témakörének tárgyalásakor);</w:t>
      </w:r>
    </w:p>
    <w:p w14:paraId="483FFE7C" w14:textId="1A94B5FF" w:rsidR="00110D2F" w:rsidRPr="006F5EFC" w:rsidRDefault="00110D2F" w:rsidP="001931F0">
      <w:pPr>
        <w:pStyle w:val="Listaszerbekezds"/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>a dolgozat több mint 1 bekezdés (kb. 3-4 mondat) terjedelemben szó szerinti formában vagy azt megközelítő módon idegen műből építkezik az eredeti forrásnak a megfelelő szövegrésznél és az irodalomjegyzékben való megjelölése nélkül (plágium);</w:t>
      </w:r>
    </w:p>
    <w:p w14:paraId="5A12B08A" w14:textId="0260831B" w:rsidR="00110D2F" w:rsidRPr="006F5EFC" w:rsidRDefault="00110D2F" w:rsidP="001931F0">
      <w:pPr>
        <w:pStyle w:val="Listaszerbekezds"/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>a dolgozat alapvető tárgyi tévedések sorozatát tartalmazza akár az elméleti, akár az empirikus rész vonatkozásában;</w:t>
      </w:r>
    </w:p>
    <w:p w14:paraId="1A0B81A4" w14:textId="74028FC4" w:rsidR="00110D2F" w:rsidRPr="006F5EFC" w:rsidRDefault="00110D2F" w:rsidP="001931F0">
      <w:pPr>
        <w:pStyle w:val="Listaszerbekezds"/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>a dolgozat terjedelme az elvárásoktól jelentősen eltér;</w:t>
      </w:r>
    </w:p>
    <w:p w14:paraId="46792C72" w14:textId="4A0F3214" w:rsidR="00110D2F" w:rsidRPr="006F5EFC" w:rsidRDefault="00110D2F" w:rsidP="001931F0">
      <w:pPr>
        <w:pStyle w:val="Listaszerbekezds"/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>a dolgozatban a helyesírási, nyelvtani, stilisztikai és/vagy szerkesztési hibák bántónak minősíthetők, esetleg már a megértést is veszélyeztetik.</w:t>
      </w:r>
    </w:p>
    <w:p w14:paraId="31AAF046" w14:textId="77777777" w:rsidR="00110D2F" w:rsidRPr="006F5EFC" w:rsidRDefault="00110D2F" w:rsidP="00110D2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6F5EFC">
        <w:rPr>
          <w:rFonts w:ascii="Times New Roman" w:eastAsia="Times New Roman" w:hAnsi="Times New Roman" w:cs="Times New Roman"/>
          <w:sz w:val="24"/>
          <w:szCs w:val="24"/>
          <w:lang w:eastAsia="hu-HU"/>
        </w:rPr>
        <w:t> </w:t>
      </w:r>
    </w:p>
    <w:sectPr w:rsidR="00110D2F" w:rsidRPr="006F5EFC" w:rsidSect="00031472">
      <w:type w:val="continuous"/>
      <w:pgSz w:w="11906" w:h="16838"/>
      <w:pgMar w:top="1701" w:right="1701" w:bottom="1701" w:left="226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60E59E1"/>
    <w:multiLevelType w:val="hybridMultilevel"/>
    <w:tmpl w:val="97C78C6D"/>
    <w:lvl w:ilvl="0" w:tplc="FFFFFFFF">
      <w:start w:val="1"/>
      <w:numFmt w:val="decimal"/>
      <w:lvlText w:val="%1."/>
      <w:lvlJc w:val="left"/>
      <w:rPr>
        <w:rFonts w:cs="Times New Roman"/>
      </w:rPr>
    </w:lvl>
    <w:lvl w:ilvl="1" w:tplc="FFFFFFFF">
      <w:start w:val="1"/>
      <w:numFmt w:val="decimal"/>
      <w:suff w:val="nothing"/>
      <w:lvlText w:val="."/>
      <w:lvlJc w:val="left"/>
      <w:rPr>
        <w:rFonts w:cs="Times New Roman"/>
      </w:rPr>
    </w:lvl>
    <w:lvl w:ilvl="2" w:tplc="3060F207">
      <w:start w:val="1"/>
      <w:numFmt w:val="bullet"/>
      <w:lvlText w:val="%3."/>
      <w:lvlJc w:val="left"/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44007863"/>
    <w:multiLevelType w:val="hybridMultilevel"/>
    <w:tmpl w:val="F1D8A5A4"/>
    <w:lvl w:ilvl="0" w:tplc="A60C9F5A">
      <w:numFmt w:val="bullet"/>
      <w:lvlText w:val="−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81303F"/>
    <w:multiLevelType w:val="hybridMultilevel"/>
    <w:tmpl w:val="3AC28EA6"/>
    <w:lvl w:ilvl="0" w:tplc="FFFFFFFF">
      <w:start w:val="1"/>
      <w:numFmt w:val="decimal"/>
      <w:lvlText w:val="%1."/>
      <w:lvlJc w:val="left"/>
      <w:rPr>
        <w:rFonts w:cs="Times New Roman"/>
      </w:rPr>
    </w:lvl>
    <w:lvl w:ilvl="1" w:tplc="FFFFFFFF">
      <w:start w:val="1"/>
      <w:numFmt w:val="decimal"/>
      <w:suff w:val="nothing"/>
      <w:lvlText w:val="."/>
      <w:lvlJc w:val="left"/>
      <w:rPr>
        <w:rFonts w:cs="Times New Roman"/>
      </w:rPr>
    </w:lvl>
    <w:lvl w:ilvl="2" w:tplc="040E0001">
      <w:start w:val="1"/>
      <w:numFmt w:val="bullet"/>
      <w:lvlText w:val=""/>
      <w:lvlJc w:val="left"/>
      <w:rPr>
        <w:rFonts w:ascii="Symbol" w:hAnsi="Symbol" w:hint="default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 w16cid:durableId="1805538484">
    <w:abstractNumId w:val="0"/>
  </w:num>
  <w:num w:numId="2" w16cid:durableId="288323181">
    <w:abstractNumId w:val="2"/>
  </w:num>
  <w:num w:numId="3" w16cid:durableId="15862640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NzUAkgYGBsaW5ko6SsGpxcWZ+XkgBSa1AOgj0vMsAAAA"/>
  </w:docVars>
  <w:rsids>
    <w:rsidRoot w:val="00110D2F"/>
    <w:rsid w:val="00020B09"/>
    <w:rsid w:val="00027EDC"/>
    <w:rsid w:val="00031333"/>
    <w:rsid w:val="00031472"/>
    <w:rsid w:val="000545C4"/>
    <w:rsid w:val="0005534E"/>
    <w:rsid w:val="00070BA0"/>
    <w:rsid w:val="000A7D2B"/>
    <w:rsid w:val="000D058D"/>
    <w:rsid w:val="000D2606"/>
    <w:rsid w:val="00101766"/>
    <w:rsid w:val="00110D2F"/>
    <w:rsid w:val="00112F9E"/>
    <w:rsid w:val="001345FE"/>
    <w:rsid w:val="00177C58"/>
    <w:rsid w:val="001931F0"/>
    <w:rsid w:val="001A2016"/>
    <w:rsid w:val="001A6371"/>
    <w:rsid w:val="001C3DBE"/>
    <w:rsid w:val="001E0C5B"/>
    <w:rsid w:val="00200A1C"/>
    <w:rsid w:val="00200F1A"/>
    <w:rsid w:val="00215093"/>
    <w:rsid w:val="002158F4"/>
    <w:rsid w:val="002172FC"/>
    <w:rsid w:val="00221AF9"/>
    <w:rsid w:val="00224025"/>
    <w:rsid w:val="002502E0"/>
    <w:rsid w:val="002A7AEF"/>
    <w:rsid w:val="002F011F"/>
    <w:rsid w:val="002F1398"/>
    <w:rsid w:val="00306FB8"/>
    <w:rsid w:val="0031368A"/>
    <w:rsid w:val="00353E3F"/>
    <w:rsid w:val="00387F70"/>
    <w:rsid w:val="00396998"/>
    <w:rsid w:val="003A3F72"/>
    <w:rsid w:val="003B248D"/>
    <w:rsid w:val="003C6C4E"/>
    <w:rsid w:val="003F7461"/>
    <w:rsid w:val="00455A3C"/>
    <w:rsid w:val="004870DA"/>
    <w:rsid w:val="004A5069"/>
    <w:rsid w:val="004A5B7A"/>
    <w:rsid w:val="004A5F08"/>
    <w:rsid w:val="004B3650"/>
    <w:rsid w:val="004D0917"/>
    <w:rsid w:val="004F64B1"/>
    <w:rsid w:val="0053185B"/>
    <w:rsid w:val="005506FB"/>
    <w:rsid w:val="0056453E"/>
    <w:rsid w:val="00567F83"/>
    <w:rsid w:val="005B29F4"/>
    <w:rsid w:val="005D7554"/>
    <w:rsid w:val="005F30E1"/>
    <w:rsid w:val="0061198F"/>
    <w:rsid w:val="00622629"/>
    <w:rsid w:val="00654C26"/>
    <w:rsid w:val="00655708"/>
    <w:rsid w:val="00655E96"/>
    <w:rsid w:val="006B52AE"/>
    <w:rsid w:val="006F5EFC"/>
    <w:rsid w:val="006F7029"/>
    <w:rsid w:val="00700D57"/>
    <w:rsid w:val="007366B0"/>
    <w:rsid w:val="00753513"/>
    <w:rsid w:val="00761C54"/>
    <w:rsid w:val="007634D9"/>
    <w:rsid w:val="007A22C8"/>
    <w:rsid w:val="007B5E18"/>
    <w:rsid w:val="007F20F1"/>
    <w:rsid w:val="00827A22"/>
    <w:rsid w:val="00832AFC"/>
    <w:rsid w:val="00891B99"/>
    <w:rsid w:val="008A5390"/>
    <w:rsid w:val="00925687"/>
    <w:rsid w:val="00964F79"/>
    <w:rsid w:val="009734A9"/>
    <w:rsid w:val="009771D4"/>
    <w:rsid w:val="009C109C"/>
    <w:rsid w:val="009C1D8C"/>
    <w:rsid w:val="009E3D0A"/>
    <w:rsid w:val="009F1F8C"/>
    <w:rsid w:val="00A225DA"/>
    <w:rsid w:val="00A3081E"/>
    <w:rsid w:val="00A564AD"/>
    <w:rsid w:val="00A745E5"/>
    <w:rsid w:val="00A87CD7"/>
    <w:rsid w:val="00AA29C9"/>
    <w:rsid w:val="00AB1F74"/>
    <w:rsid w:val="00AB33EE"/>
    <w:rsid w:val="00AC24C6"/>
    <w:rsid w:val="00B9438D"/>
    <w:rsid w:val="00B97FA8"/>
    <w:rsid w:val="00BC4CB8"/>
    <w:rsid w:val="00BD615E"/>
    <w:rsid w:val="00CB28F7"/>
    <w:rsid w:val="00CE067F"/>
    <w:rsid w:val="00CE1F48"/>
    <w:rsid w:val="00D57722"/>
    <w:rsid w:val="00D64FD6"/>
    <w:rsid w:val="00D66119"/>
    <w:rsid w:val="00DA6336"/>
    <w:rsid w:val="00DB67E2"/>
    <w:rsid w:val="00DC06FF"/>
    <w:rsid w:val="00DD530F"/>
    <w:rsid w:val="00E04F06"/>
    <w:rsid w:val="00E227E3"/>
    <w:rsid w:val="00E26428"/>
    <w:rsid w:val="00E555BA"/>
    <w:rsid w:val="00E705E2"/>
    <w:rsid w:val="00EA560B"/>
    <w:rsid w:val="00EB08D2"/>
    <w:rsid w:val="00EB12CA"/>
    <w:rsid w:val="00EB5177"/>
    <w:rsid w:val="00ED0118"/>
    <w:rsid w:val="00EE7AB5"/>
    <w:rsid w:val="00EF2585"/>
    <w:rsid w:val="00EF3131"/>
    <w:rsid w:val="00F3788F"/>
    <w:rsid w:val="00F531D9"/>
    <w:rsid w:val="00F56288"/>
    <w:rsid w:val="00F61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3866ABB5"/>
  <w15:chartTrackingRefBased/>
  <w15:docId w15:val="{07A5AEA1-D9BA-4C44-B662-ADB5B8099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link w:val="Cmsor1Char"/>
    <w:uiPriority w:val="9"/>
    <w:qFormat/>
    <w:rsid w:val="00110D2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hu-HU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110D2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110D2F"/>
    <w:rPr>
      <w:rFonts w:ascii="Times New Roman" w:eastAsia="Times New Roman" w:hAnsi="Times New Roman" w:cs="Times New Roman"/>
      <w:b/>
      <w:bCs/>
      <w:kern w:val="36"/>
      <w:sz w:val="48"/>
      <w:szCs w:val="48"/>
      <w:lang w:eastAsia="hu-HU"/>
    </w:rPr>
  </w:style>
  <w:style w:type="character" w:styleId="Kiemels2">
    <w:name w:val="Strong"/>
    <w:basedOn w:val="Bekezdsalapbettpusa"/>
    <w:uiPriority w:val="22"/>
    <w:qFormat/>
    <w:rsid w:val="00110D2F"/>
    <w:rPr>
      <w:b/>
      <w:bCs/>
    </w:rPr>
  </w:style>
  <w:style w:type="paragraph" w:styleId="NormlWeb">
    <w:name w:val="Normal (Web)"/>
    <w:basedOn w:val="Norml"/>
    <w:uiPriority w:val="99"/>
    <w:semiHidden/>
    <w:unhideWhenUsed/>
    <w:rsid w:val="00110D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styleId="Cm">
    <w:name w:val="Title"/>
    <w:basedOn w:val="Norml"/>
    <w:next w:val="Norml"/>
    <w:link w:val="CmChar"/>
    <w:uiPriority w:val="10"/>
    <w:qFormat/>
    <w:rsid w:val="00110D2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mChar">
    <w:name w:val="Cím Char"/>
    <w:basedOn w:val="Bekezdsalapbettpusa"/>
    <w:link w:val="Cm"/>
    <w:uiPriority w:val="10"/>
    <w:rsid w:val="00110D2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msor2Char">
    <w:name w:val="Címsor 2 Char"/>
    <w:basedOn w:val="Bekezdsalapbettpusa"/>
    <w:link w:val="Cmsor2"/>
    <w:uiPriority w:val="9"/>
    <w:rsid w:val="00110D2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Default">
    <w:name w:val="Default"/>
    <w:uiPriority w:val="99"/>
    <w:rsid w:val="00753513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hu-HU"/>
    </w:rPr>
  </w:style>
  <w:style w:type="paragraph" w:customStyle="1" w:styleId="CM2">
    <w:name w:val="CM2"/>
    <w:basedOn w:val="Default"/>
    <w:next w:val="Default"/>
    <w:uiPriority w:val="99"/>
    <w:rsid w:val="00753513"/>
    <w:pPr>
      <w:spacing w:line="391" w:lineRule="atLeast"/>
    </w:pPr>
    <w:rPr>
      <w:rFonts w:cs="Times New Roman"/>
      <w:color w:val="auto"/>
    </w:rPr>
  </w:style>
  <w:style w:type="paragraph" w:customStyle="1" w:styleId="CM1">
    <w:name w:val="CM1"/>
    <w:basedOn w:val="Default"/>
    <w:next w:val="Default"/>
    <w:uiPriority w:val="99"/>
    <w:rsid w:val="00753513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sid w:val="00753513"/>
    <w:pPr>
      <w:spacing w:line="508" w:lineRule="atLeast"/>
    </w:pPr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sid w:val="00753513"/>
    <w:pPr>
      <w:spacing w:after="1370"/>
    </w:pPr>
    <w:rPr>
      <w:rFonts w:cs="Times New Roman"/>
      <w:color w:val="auto"/>
    </w:rPr>
  </w:style>
  <w:style w:type="paragraph" w:customStyle="1" w:styleId="CM22">
    <w:name w:val="CM22"/>
    <w:basedOn w:val="Default"/>
    <w:next w:val="Default"/>
    <w:uiPriority w:val="99"/>
    <w:rsid w:val="00F56288"/>
    <w:pPr>
      <w:spacing w:after="508"/>
    </w:pPr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sid w:val="00F56288"/>
    <w:pPr>
      <w:spacing w:line="396" w:lineRule="atLeast"/>
    </w:pPr>
    <w:rPr>
      <w:rFonts w:cs="Times New Roman"/>
      <w:color w:val="auto"/>
    </w:rPr>
  </w:style>
  <w:style w:type="paragraph" w:customStyle="1" w:styleId="CM16">
    <w:name w:val="CM16"/>
    <w:basedOn w:val="Default"/>
    <w:next w:val="Default"/>
    <w:uiPriority w:val="99"/>
    <w:rsid w:val="00F56288"/>
    <w:pPr>
      <w:spacing w:after="613"/>
    </w:pPr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sid w:val="00F56288"/>
    <w:pPr>
      <w:spacing w:after="368"/>
    </w:pPr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sid w:val="00F56288"/>
    <w:pPr>
      <w:spacing w:after="115"/>
    </w:pPr>
    <w:rPr>
      <w:rFonts w:cs="Times New Roman"/>
      <w:color w:val="auto"/>
    </w:rPr>
  </w:style>
  <w:style w:type="paragraph" w:customStyle="1" w:styleId="CM4">
    <w:name w:val="CM4"/>
    <w:basedOn w:val="Default"/>
    <w:next w:val="Default"/>
    <w:uiPriority w:val="99"/>
    <w:rsid w:val="00F56288"/>
    <w:rPr>
      <w:rFonts w:cs="Times New Roman"/>
      <w:color w:val="auto"/>
    </w:rPr>
  </w:style>
  <w:style w:type="paragraph" w:customStyle="1" w:styleId="CM9">
    <w:name w:val="CM9"/>
    <w:basedOn w:val="Default"/>
    <w:next w:val="Default"/>
    <w:uiPriority w:val="99"/>
    <w:rsid w:val="0056453E"/>
    <w:pPr>
      <w:spacing w:line="396" w:lineRule="atLeast"/>
    </w:pPr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sid w:val="0056453E"/>
    <w:pPr>
      <w:spacing w:after="243"/>
    </w:pPr>
    <w:rPr>
      <w:rFonts w:cs="Times New Roman"/>
      <w:color w:val="auto"/>
    </w:rPr>
  </w:style>
  <w:style w:type="paragraph" w:customStyle="1" w:styleId="CM24">
    <w:name w:val="CM24"/>
    <w:basedOn w:val="Default"/>
    <w:next w:val="Default"/>
    <w:uiPriority w:val="99"/>
    <w:rsid w:val="0056453E"/>
    <w:pPr>
      <w:spacing w:after="120"/>
    </w:pPr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sid w:val="0056453E"/>
    <w:pPr>
      <w:spacing w:line="396" w:lineRule="atLeast"/>
    </w:pPr>
    <w:rPr>
      <w:rFonts w:cs="Times New Roman"/>
      <w:color w:val="auto"/>
    </w:rPr>
  </w:style>
  <w:style w:type="paragraph" w:styleId="Listaszerbekezds">
    <w:name w:val="List Paragraph"/>
    <w:basedOn w:val="Norml"/>
    <w:uiPriority w:val="34"/>
    <w:qFormat/>
    <w:rsid w:val="00E04F06"/>
    <w:pPr>
      <w:ind w:left="720"/>
      <w:contextualSpacing/>
    </w:pPr>
  </w:style>
  <w:style w:type="character" w:styleId="Jegyzethivatkozs">
    <w:name w:val="annotation reference"/>
    <w:basedOn w:val="Bekezdsalapbettpusa"/>
    <w:uiPriority w:val="99"/>
    <w:semiHidden/>
    <w:unhideWhenUsed/>
    <w:rsid w:val="007A22C8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7A22C8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7A22C8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7A22C8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7A22C8"/>
    <w:rPr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7A22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7A22C8"/>
    <w:rPr>
      <w:rFonts w:ascii="Segoe UI" w:hAnsi="Segoe UI" w:cs="Segoe UI"/>
      <w:sz w:val="18"/>
      <w:szCs w:val="18"/>
    </w:rPr>
  </w:style>
  <w:style w:type="paragraph" w:styleId="Vltozat">
    <w:name w:val="Revision"/>
    <w:hidden/>
    <w:uiPriority w:val="99"/>
    <w:semiHidden/>
    <w:rsid w:val="007366B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12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93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75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24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529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7FBDC7-A906-4A2C-987E-0B4ADBF4AD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214</Words>
  <Characters>8378</Characters>
  <Application>Microsoft Office Word</Application>
  <DocSecurity>0</DocSecurity>
  <Lines>69</Lines>
  <Paragraphs>1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z. V.</dc:creator>
  <cp:keywords/>
  <dc:description/>
  <cp:lastModifiedBy>MIK Pannon Egyetem</cp:lastModifiedBy>
  <cp:revision>2</cp:revision>
  <cp:lastPrinted>2020-12-11T10:02:00Z</cp:lastPrinted>
  <dcterms:created xsi:type="dcterms:W3CDTF">2023-04-25T08:00:00Z</dcterms:created>
  <dcterms:modified xsi:type="dcterms:W3CDTF">2023-04-25T08:00:00Z</dcterms:modified>
</cp:coreProperties>
</file>